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 xml:space="preserve">Alt-4: </w:t>
              </w:r>
              <w:proofErr w:type="spellStart"/>
              <w:r>
                <w:rPr>
                  <w:sz w:val="16"/>
                  <w:szCs w:val="16"/>
                </w:rPr>
                <w:t>Spreadtrum</w:t>
              </w:r>
            </w:ins>
            <w:ins w:id="14" w:author="Li Guo" w:date="2021-08-15T22:04:00Z">
              <w:r w:rsidR="00EB015F">
                <w:rPr>
                  <w:sz w:val="16"/>
                  <w:szCs w:val="16"/>
                </w:rPr>
                <w:t>,OPPO</w:t>
              </w:r>
            </w:ins>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25B9E6A4"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ins w:id="28" w:author="Runhua Chen" w:date="2021-08-16T14:16:00Z">
              <w:r w:rsidR="00E60746">
                <w:rPr>
                  <w:sz w:val="16"/>
                  <w:szCs w:val="16"/>
                </w:rPr>
                <w:t>, Futurewei,</w:t>
              </w:r>
            </w:ins>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9"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30"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1" w:author="Cao, Jeffrey" w:date="2021-08-13T16:59:00Z"/>
                <w:sz w:val="16"/>
                <w:szCs w:val="16"/>
              </w:rPr>
            </w:pPr>
          </w:p>
          <w:p w14:paraId="05B62F34" w14:textId="440231B6" w:rsidR="00461AB2" w:rsidRPr="005C10CA" w:rsidRDefault="00461AB2" w:rsidP="005C2C48">
            <w:pPr>
              <w:snapToGrid w:val="0"/>
              <w:rPr>
                <w:sz w:val="16"/>
                <w:szCs w:val="16"/>
              </w:rPr>
            </w:pPr>
            <w:ins w:id="32" w:author="Cao, Jeffrey" w:date="2021-08-13T16:59:00Z">
              <w:r>
                <w:rPr>
                  <w:rFonts w:hint="eastAsia"/>
                  <w:sz w:val="16"/>
                  <w:szCs w:val="16"/>
                </w:rPr>
                <w:t>A</w:t>
              </w:r>
              <w:r>
                <w:rPr>
                  <w:sz w:val="16"/>
                  <w:szCs w:val="16"/>
                </w:rPr>
                <w:t>lt-4: Sony</w:t>
              </w:r>
            </w:ins>
            <w:ins w:id="33"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4"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5"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6"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7"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8" w:author="Runhua Chen" w:date="2021-08-16T11:27:00Z">
              <w:r w:rsidR="009B52A8">
                <w:rPr>
                  <w:rFonts w:ascii="Times New Roman" w:hAnsi="Times New Roman" w:cs="Times New Roman"/>
                  <w:sz w:val="16"/>
                  <w:szCs w:val="16"/>
                  <w:lang w:val="en-US"/>
                </w:rPr>
                <w:t xml:space="preserve"> (1</w:t>
              </w:r>
            </w:ins>
            <w:r w:rsidR="00E844CA">
              <w:rPr>
                <w:rFonts w:ascii="Times New Roman" w:hAnsi="Times New Roman" w:cs="Times New Roman"/>
                <w:sz w:val="16"/>
                <w:szCs w:val="16"/>
                <w:lang w:val="en-US"/>
              </w:rPr>
              <w:t>8</w:t>
            </w:r>
            <w:ins w:id="39" w:author="Runhua Chen" w:date="2021-08-16T11:27:00Z">
              <w:r w:rsidR="009B52A8">
                <w:rPr>
                  <w:rFonts w:ascii="Times New Roman" w:hAnsi="Times New Roman" w:cs="Times New Roman"/>
                  <w:sz w:val="16"/>
                  <w:szCs w:val="16"/>
                  <w:lang w:val="en-US"/>
                </w:rPr>
                <w:t>)</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40"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41"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2" w:author="Runhua Chen" w:date="2021-08-15T10:53:00Z">
              <w:r w:rsidR="00980337">
                <w:rPr>
                  <w:rFonts w:ascii="Times New Roman" w:hAnsi="Times New Roman" w:cs="Times New Roman"/>
                  <w:sz w:val="16"/>
                  <w:szCs w:val="16"/>
                  <w:lang w:val="en-US"/>
                </w:rPr>
                <w:t>, InterDigital</w:t>
              </w:r>
            </w:ins>
            <w:ins w:id="43"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4" w:author="wangj" w:date="2021-08-13T10:58:00Z">
              <w:r w:rsidR="00D62978" w:rsidRPr="00D62978">
                <w:rPr>
                  <w:rFonts w:ascii="Times New Roman" w:hAnsi="Times New Roman" w:cs="Times New Roman"/>
                  <w:sz w:val="16"/>
                  <w:szCs w:val="16"/>
                  <w:lang w:val="en-US"/>
                </w:rPr>
                <w:t>, NTT DOCOMO</w:t>
              </w:r>
            </w:ins>
            <w:ins w:id="45"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lastRenderedPageBreak/>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Spreadtrum/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r w:rsidR="006E0765" w14:paraId="547F4F9A" w14:textId="77777777" w:rsidTr="00556037">
        <w:tc>
          <w:tcPr>
            <w:tcW w:w="1494" w:type="dxa"/>
          </w:tcPr>
          <w:p w14:paraId="2B469D64" w14:textId="314CB853" w:rsidR="006E0765" w:rsidRDefault="006E0765" w:rsidP="006E0765">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4F10D9C6" w14:textId="67481E78" w:rsidR="006E0765" w:rsidRDefault="006E0765" w:rsidP="006E0765">
            <w:pPr>
              <w:snapToGrid w:val="0"/>
              <w:spacing w:line="264" w:lineRule="auto"/>
              <w:rPr>
                <w:rFonts w:eastAsiaTheme="minorEastAsia"/>
                <w:sz w:val="18"/>
                <w:szCs w:val="18"/>
                <w:lang w:eastAsia="zh-CN"/>
              </w:rPr>
            </w:pPr>
            <w:r>
              <w:rPr>
                <w:rFonts w:eastAsiaTheme="minorEastAsia"/>
                <w:sz w:val="18"/>
                <w:szCs w:val="18"/>
                <w:lang w:eastAsia="zh-CN"/>
              </w:rPr>
              <w:t>Support the latest offline conclusion.</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6" w:author="Runhua Chen" w:date="2021-08-16T11:15:00Z"/>
        </w:r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7" w:author="Runhua Chen" w:date="2021-08-16T11:15:00Z">
        <w:r>
          <w:t xml:space="preserve">Different views on the need of sending an LS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8"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AssociatedReportConfigInfo</w:t>
      </w:r>
      <w:r w:rsidR="00504565">
        <w:t xml:space="preserve"> </w:t>
      </w:r>
      <w:r w:rsidR="00687632">
        <w:t xml:space="preserve">to be </w:t>
      </w:r>
      <w:r w:rsidR="00504565">
        <w:t xml:space="preserve">configured with two CMR resource sets, each </w:t>
      </w:r>
      <w:ins w:id="49"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50" w:author="Runhua Chen" w:date="2021-08-16T11:14:00Z">
        <w:r w:rsidR="00504565" w:rsidDel="00B2058F">
          <w:delText xml:space="preserve"> </w:delText>
        </w:r>
      </w:del>
    </w:p>
    <w:p w14:paraId="29BE3990" w14:textId="0A891F34" w:rsidR="00B2058F" w:rsidRDefault="0049736A" w:rsidP="00B2058F">
      <w:pPr>
        <w:pStyle w:val="0Maintext"/>
        <w:numPr>
          <w:ilvl w:val="2"/>
          <w:numId w:val="74"/>
        </w:numPr>
        <w:jc w:val="left"/>
      </w:pPr>
      <w:ins w:id="51" w:author="Runhua Chen" w:date="2021-08-16T14:16:00Z">
        <w:r>
          <w:t xml:space="preserve">FFS: </w:t>
        </w:r>
      </w:ins>
      <w:ins w:id="52" w:author="Runhua Chen" w:date="2021-08-16T11:14:00Z">
        <w:r w:rsidR="00B2058F">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3"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r w:rsidRPr="00741986">
              <w:rPr>
                <w:rFonts w:ascii="Times New Roman" w:eastAsiaTheme="minorEastAsia" w:hAnsi="Times New Roman" w:cs="Times New Roman"/>
                <w:i/>
                <w:sz w:val="18"/>
                <w:szCs w:val="18"/>
                <w:lang w:eastAsia="zh-CN"/>
              </w:rPr>
              <w:t>nzp-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lastRenderedPageBreak/>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4" w:author="Runhua Chen" w:date="2021-08-15T03:28:00Z"/>
              </w:rPr>
            </w:pPr>
            <w:ins w:id="55" w:author="Runhua Chen" w:date="2021-08-14T18:20:00Z">
              <w:r>
                <w:t xml:space="preserve">For </w:t>
              </w:r>
            </w:ins>
            <w:ins w:id="56" w:author="Runhua Chen" w:date="2021-08-15T10:35:00Z">
              <w:r>
                <w:t xml:space="preserve">aperiodic </w:t>
              </w:r>
            </w:ins>
            <w:ins w:id="57" w:author="Runhua Chen" w:date="2021-08-15T10:37:00Z">
              <w:r>
                <w:t>report</w:t>
              </w:r>
            </w:ins>
            <w:ins w:id="58" w:author="Runhua Chen" w:date="2021-08-15T10:35:00Z">
              <w:r>
                <w:t xml:space="preserve"> of </w:t>
              </w:r>
            </w:ins>
            <w:ins w:id="59" w:author="Runhua Chen" w:date="2021-08-14T18:20:00Z">
              <w:r>
                <w:t>beam reporting optio</w:t>
              </w:r>
            </w:ins>
            <w:ins w:id="60" w:author="Runhua Chen" w:date="2021-08-15T01:59:00Z">
              <w:r>
                <w:t>n</w:t>
              </w:r>
            </w:ins>
            <w:ins w:id="61" w:author="Runhua Chen" w:date="2021-08-14T18:20:00Z">
              <w:r>
                <w:t xml:space="preserve"> 2, </w:t>
              </w:r>
            </w:ins>
          </w:p>
          <w:p w14:paraId="6B15E99D" w14:textId="7FF38BCA" w:rsidR="00BF463F" w:rsidRDefault="00BF463F" w:rsidP="00BF463F">
            <w:pPr>
              <w:pStyle w:val="0Maintext"/>
              <w:numPr>
                <w:ilvl w:val="1"/>
                <w:numId w:val="74"/>
              </w:numPr>
              <w:jc w:val="left"/>
              <w:rPr>
                <w:ins w:id="62" w:author="Runhua Chen" w:date="2021-08-15T10:35:00Z"/>
              </w:rPr>
            </w:pPr>
            <w:ins w:id="63" w:author="Runhua Chen" w:date="2021-08-15T10:34:00Z">
              <w:r>
                <w:t>When</w:t>
              </w:r>
            </w:ins>
            <w:ins w:id="64" w:author="Runhua Chen" w:date="2021-08-15T10:36:00Z">
              <w:r>
                <w:t xml:space="preserve"> </w:t>
              </w:r>
            </w:ins>
            <w:ins w:id="65" w:author="Runhua Chen" w:date="2021-08-15T10:34:00Z">
              <w:r>
                <w:t xml:space="preserve">associated with aperiodic resource setting, </w:t>
              </w:r>
            </w:ins>
            <w:ins w:id="66" w:author="Runhua Chen" w:date="2021-08-15T03:27:00Z">
              <w:r>
                <w:t>e</w:t>
              </w:r>
            </w:ins>
            <w:ins w:id="67" w:author="Runhua Chen" w:date="2021-08-15T03:25:00Z">
              <w:r>
                <w:t xml:space="preserve">xtend the existing RRC </w:t>
              </w:r>
            </w:ins>
            <w:ins w:id="68" w:author="Runhua Chen" w:date="2021-08-15T10:28:00Z">
              <w:r>
                <w:t>parameter</w:t>
              </w:r>
            </w:ins>
            <w:ins w:id="69" w:author="Runhua Chen" w:date="2021-08-15T03:25:00Z">
              <w:r>
                <w:t xml:space="preserve"> </w:t>
              </w:r>
              <w:r w:rsidRPr="00504565">
                <w:rPr>
                  <w:i/>
                </w:rPr>
                <w:t>CSI-AssociatedReportConfigInfo</w:t>
              </w:r>
              <w:r>
                <w:t xml:space="preserve"> </w:t>
              </w:r>
            </w:ins>
            <w:ins w:id="70" w:author="Runhua Chen" w:date="2021-08-15T17:09:00Z">
              <w:r>
                <w:t xml:space="preserve">to be </w:t>
              </w:r>
            </w:ins>
            <w:ins w:id="71" w:author="Runhua Chen" w:date="2021-08-15T03:25:00Z">
              <w:r>
                <w:t>configured with two CMR resource set</w:t>
              </w:r>
            </w:ins>
            <w:ins w:id="72" w:author="Runhua Chen" w:date="2021-08-15T03:26:00Z">
              <w:r>
                <w:t xml:space="preserve">s, </w:t>
              </w:r>
            </w:ins>
            <w:ins w:id="73" w:author="Runhua Chen" w:date="2021-08-15T03:27:00Z">
              <w:r>
                <w:t xml:space="preserve">each </w:t>
              </w:r>
            </w:ins>
            <w:ins w:id="74" w:author="Darcy Tsai" w:date="2021-08-16T12:47:00Z">
              <w:r>
                <w:t xml:space="preserve">may be </w:t>
              </w:r>
            </w:ins>
            <w:ins w:id="75" w:author="Runhua Chen" w:date="2021-08-15T10:40:00Z">
              <w:r>
                <w:t>configured</w:t>
              </w:r>
            </w:ins>
            <w:ins w:id="76" w:author="Runhua Chen" w:date="2021-08-15T03:52:00Z">
              <w:r>
                <w:t xml:space="preserve"> with their corresponding QCL information</w:t>
              </w:r>
            </w:ins>
            <w:ins w:id="77" w:author="Runhua Chen" w:date="2021-08-15T03:27:00Z">
              <w:r>
                <w:t xml:space="preserve">. </w:t>
              </w:r>
            </w:ins>
          </w:p>
          <w:p w14:paraId="42B00DE4" w14:textId="3D46B29A" w:rsidR="00BF463F" w:rsidRDefault="00BF463F" w:rsidP="00BF463F">
            <w:pPr>
              <w:pStyle w:val="0Maintext"/>
              <w:numPr>
                <w:ilvl w:val="1"/>
                <w:numId w:val="74"/>
              </w:numPr>
              <w:jc w:val="left"/>
              <w:rPr>
                <w:ins w:id="78" w:author="Runhua Chen" w:date="2021-08-15T03:28:00Z"/>
              </w:rPr>
            </w:pPr>
            <w:ins w:id="79" w:author="Runhua Chen" w:date="2021-08-15T10:35:00Z">
              <w:r>
                <w:t xml:space="preserve">When associated with periodic/semi-persist resource setting, the resource setting </w:t>
              </w:r>
            </w:ins>
            <w:ins w:id="80" w:author="Runhua Chen" w:date="2021-08-15T10:37:00Z">
              <w:r>
                <w:t>comprises two CMR resource sets. How to capture this is up to spec editors</w:t>
              </w:r>
            </w:ins>
            <w:ins w:id="81" w:author="Darcy Tsai" w:date="2021-08-16T12:47:00Z">
              <w:r>
                <w:t xml:space="preserve"> and RAN2 RRC design</w:t>
              </w:r>
            </w:ins>
            <w:ins w:id="82"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AssociatedReportConfigInfo</w:t>
            </w:r>
            <w:r w:rsidR="00456DC2">
              <w:rPr>
                <w:rFonts w:eastAsia="Malgun Gothic"/>
                <w:sz w:val="18"/>
                <w:szCs w:val="18"/>
                <w:lang w:eastAsia="ko-KR"/>
              </w:rPr>
              <w:t xml:space="preserve"> IE as companies said. However, in order to reuse the current</w:t>
            </w:r>
            <w:r w:rsidR="00456DC2" w:rsidRPr="00F068C0">
              <w:rPr>
                <w:i/>
              </w:rPr>
              <w:t xml:space="preserve"> CSI-AssociatedReportConfigInfo</w:t>
            </w:r>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lastRenderedPageBreak/>
              <w:t xml:space="preserve">For aperiodic report of beam reporting option 2, </w:t>
            </w:r>
          </w:p>
          <w:p w14:paraId="0951B52B" w14:textId="77777777" w:rsidR="00E224C2" w:rsidRDefault="00E224C2" w:rsidP="00E224C2">
            <w:pPr>
              <w:pStyle w:val="0Maintext"/>
              <w:numPr>
                <w:ilvl w:val="1"/>
                <w:numId w:val="74"/>
              </w:numPr>
              <w:jc w:val="left"/>
              <w:rPr>
                <w:ins w:id="83" w:author="SeongWon Go" w:date="2021-08-16T21:42:00Z"/>
              </w:rPr>
            </w:pPr>
            <w:r>
              <w:t xml:space="preserve">When associated with aperiodic resource setting, extend the existing RRC parameter </w:t>
            </w:r>
            <w:r w:rsidRPr="00504565">
              <w:rPr>
                <w:i/>
              </w:rPr>
              <w:t>CSI-AssociatedReportConfigInfo</w:t>
            </w:r>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ins w:id="84"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r w:rsidR="002E0B60" w14:paraId="2BFF5AE6" w14:textId="77777777" w:rsidTr="00C00522">
        <w:trPr>
          <w:trHeight w:val="603"/>
        </w:trPr>
        <w:tc>
          <w:tcPr>
            <w:tcW w:w="1494" w:type="dxa"/>
          </w:tcPr>
          <w:p w14:paraId="59C4A467" w14:textId="5FC3720F" w:rsidR="002E0B60" w:rsidRDefault="002E0B60" w:rsidP="002E0B60">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67E3DF6E" w14:textId="67FB98CA" w:rsidR="002E0B60" w:rsidRDefault="002E0B60" w:rsidP="002E0B60">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5"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w:t>
            </w:r>
            <w:r>
              <w:rPr>
                <w:rFonts w:ascii="Times New Roman" w:hAnsi="Times New Roman" w:cs="Times New Roman"/>
                <w:color w:val="000000" w:themeColor="text1"/>
                <w:sz w:val="16"/>
                <w:szCs w:val="16"/>
                <w:lang w:val="en-US"/>
              </w:rPr>
              <w:lastRenderedPageBreak/>
              <w:t>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ins w:id="86" w:author="Runhua Chen" w:date="2021-08-16T14:22:00Z"/>
        </w:trPr>
        <w:tc>
          <w:tcPr>
            <w:tcW w:w="1494" w:type="dxa"/>
          </w:tcPr>
          <w:p w14:paraId="68801C3A" w14:textId="3A12765C" w:rsidR="00316742" w:rsidRDefault="00316742" w:rsidP="0008703D">
            <w:pPr>
              <w:snapToGrid w:val="0"/>
              <w:spacing w:line="264" w:lineRule="auto"/>
              <w:rPr>
                <w:ins w:id="87" w:author="Runhua Chen" w:date="2021-08-16T14:22:00Z"/>
                <w:rFonts w:eastAsiaTheme="minorEastAsia"/>
                <w:sz w:val="18"/>
                <w:szCs w:val="18"/>
                <w:lang w:eastAsia="zh-CN"/>
              </w:rPr>
            </w:pPr>
            <w:ins w:id="88" w:author="Runhua Chen" w:date="2021-08-16T14:22:00Z">
              <w:r>
                <w:rPr>
                  <w:rFonts w:eastAsiaTheme="minorEastAsia"/>
                  <w:sz w:val="18"/>
                  <w:szCs w:val="18"/>
                  <w:lang w:eastAsia="zh-CN"/>
                </w:rPr>
                <w:t>Mod</w:t>
              </w:r>
            </w:ins>
          </w:p>
        </w:tc>
        <w:tc>
          <w:tcPr>
            <w:tcW w:w="8144" w:type="dxa"/>
          </w:tcPr>
          <w:p w14:paraId="15C7B93C" w14:textId="643A38B1" w:rsidR="00316742" w:rsidRDefault="00316742" w:rsidP="0008703D">
            <w:pPr>
              <w:snapToGrid w:val="0"/>
              <w:spacing w:line="264" w:lineRule="auto"/>
              <w:jc w:val="both"/>
              <w:rPr>
                <w:ins w:id="89" w:author="Runhua Chen" w:date="2021-08-16T14:22:00Z"/>
                <w:rFonts w:eastAsiaTheme="minorEastAsia"/>
                <w:sz w:val="18"/>
                <w:szCs w:val="18"/>
                <w:lang w:eastAsia="zh-CN"/>
              </w:rPr>
            </w:pPr>
            <w:ins w:id="90" w:author="Runhua Chen" w:date="2021-08-16T14:22:00Z">
              <w:r>
                <w:rPr>
                  <w:rFonts w:eastAsiaTheme="minorEastAsia"/>
                  <w:sz w:val="18"/>
                  <w:szCs w:val="18"/>
                  <w:lang w:eastAsia="zh-CN"/>
                </w:rPr>
                <w:t xml:space="preserve">This can be discussed after 2.4. </w:t>
              </w:r>
            </w:ins>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rPr>
          <w:ins w:id="91" w:author="Runhua Chen" w:date="2021-08-16T14:22:00Z"/>
        </w:rPr>
      </w:pPr>
      <w:r>
        <w:t xml:space="preserve">Support differential reporting as a UCI reduction scheme for beam measurement/reporting option 2. </w:t>
      </w:r>
    </w:p>
    <w:p w14:paraId="289DBF2F" w14:textId="46BC4298" w:rsidR="00316742" w:rsidRDefault="00316742" w:rsidP="00316742">
      <w:pPr>
        <w:pStyle w:val="0Maintext"/>
        <w:numPr>
          <w:ilvl w:val="1"/>
          <w:numId w:val="57"/>
        </w:numPr>
      </w:pPr>
      <w:ins w:id="92" w:author="Runhua Chen" w:date="2021-08-16T14:22:00Z">
        <w:r>
          <w:t xml:space="preserve">Do not support option 2 without differential reporting. </w:t>
        </w:r>
      </w:ins>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9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94" w:author="Runhua Chen" w:date="2021-08-16T11:24:00Z"/>
        </w:rPr>
      </w:pPr>
    </w:p>
    <w:p w14:paraId="4149AB34" w14:textId="77777777" w:rsidR="00463F6F" w:rsidRPr="00202C62" w:rsidRDefault="00463F6F" w:rsidP="00463F6F">
      <w:pPr>
        <w:snapToGrid w:val="0"/>
        <w:rPr>
          <w:ins w:id="95" w:author="Runhua Chen" w:date="2021-08-16T11:24:00Z"/>
          <w:szCs w:val="16"/>
        </w:rPr>
      </w:pPr>
      <w:ins w:id="96" w:author="Runhua Chen" w:date="2021-08-16T11:24:00Z">
        <w:r w:rsidRPr="00202C62">
          <w:rPr>
            <w:szCs w:val="16"/>
          </w:rPr>
          <w:t xml:space="preserve">Alt-1: </w:t>
        </w:r>
      </w:ins>
    </w:p>
    <w:p w14:paraId="4239BD5C" w14:textId="19D9FB91" w:rsidR="00463F6F" w:rsidRPr="00202C62" w:rsidRDefault="00463F6F" w:rsidP="00463F6F">
      <w:pPr>
        <w:snapToGrid w:val="0"/>
        <w:rPr>
          <w:ins w:id="97" w:author="Runhua Chen" w:date="2021-08-16T11:24:00Z"/>
          <w:szCs w:val="16"/>
        </w:rPr>
      </w:pPr>
      <w:ins w:id="98" w:author="Runhua Chen" w:date="2021-08-16T11:24:00Z">
        <w:r w:rsidRPr="00202C62">
          <w:rPr>
            <w:szCs w:val="16"/>
          </w:rPr>
          <w:t>Support: HW/HiSilicon, Lenovo/MoM, NEC, OPPO, MediaTek, DOCOMO, vivo, ZTE, Xiaomi, Nokia/NSB, TCL</w:t>
        </w:r>
      </w:ins>
      <w:ins w:id="99" w:author="Runhua Chen" w:date="2021-08-16T14:16:00Z">
        <w:r w:rsidR="00883FD5">
          <w:rPr>
            <w:szCs w:val="16"/>
          </w:rPr>
          <w:t>, Futurewei</w:t>
        </w:r>
      </w:ins>
    </w:p>
    <w:p w14:paraId="3C225999" w14:textId="77777777" w:rsidR="00463F6F" w:rsidRPr="00202C62" w:rsidRDefault="00463F6F" w:rsidP="00463F6F">
      <w:pPr>
        <w:pStyle w:val="ListParagraph"/>
        <w:numPr>
          <w:ilvl w:val="0"/>
          <w:numId w:val="54"/>
        </w:numPr>
        <w:snapToGrid w:val="0"/>
        <w:spacing w:after="0"/>
        <w:rPr>
          <w:ins w:id="100" w:author="Runhua Chen" w:date="2021-08-16T11:24:00Z"/>
          <w:rFonts w:ascii="Times New Roman" w:hAnsi="Times New Roman" w:cs="Times New Roman"/>
          <w:sz w:val="20"/>
          <w:szCs w:val="16"/>
        </w:rPr>
      </w:pPr>
      <w:ins w:id="101" w:author="Runhua Chen" w:date="2021-08-16T11:24:00Z">
        <w:r w:rsidRPr="00202C62">
          <w:rPr>
            <w:rFonts w:ascii="Times New Roman" w:hAnsi="Times New Roman" w:cs="Times New Roman"/>
            <w:sz w:val="20"/>
            <w:szCs w:val="16"/>
            <w:lang w:val="en-US"/>
          </w:rPr>
          <w:t>Alt-1.1: MediaTek, ZTE(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ins>
    </w:p>
    <w:p w14:paraId="0CD420FF" w14:textId="77777777" w:rsidR="00463F6F" w:rsidRPr="00202C62" w:rsidRDefault="00463F6F" w:rsidP="00463F6F">
      <w:pPr>
        <w:pStyle w:val="ListParagraph"/>
        <w:numPr>
          <w:ilvl w:val="0"/>
          <w:numId w:val="54"/>
        </w:numPr>
        <w:snapToGrid w:val="0"/>
        <w:spacing w:after="0"/>
        <w:rPr>
          <w:ins w:id="102" w:author="Runhua Chen" w:date="2021-08-16T11:24:00Z"/>
          <w:rFonts w:ascii="Times New Roman" w:hAnsi="Times New Roman" w:cs="Times New Roman"/>
          <w:sz w:val="20"/>
          <w:szCs w:val="16"/>
        </w:rPr>
      </w:pPr>
      <w:ins w:id="103"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104" w:author="Runhua Chen" w:date="2021-08-16T11:24:00Z"/>
          <w:szCs w:val="16"/>
        </w:rPr>
      </w:pPr>
      <w:ins w:id="105" w:author="Runhua Chen" w:date="2021-08-16T11:24:00Z">
        <w:r w:rsidRPr="00202C62">
          <w:rPr>
            <w:szCs w:val="16"/>
          </w:rPr>
          <w:t>Concern: LGE, Sony</w:t>
        </w:r>
      </w:ins>
    </w:p>
    <w:p w14:paraId="18B5D501" w14:textId="77777777" w:rsidR="00463F6F" w:rsidRPr="00202C62" w:rsidRDefault="00463F6F" w:rsidP="00463F6F">
      <w:pPr>
        <w:snapToGrid w:val="0"/>
        <w:rPr>
          <w:ins w:id="106" w:author="Runhua Chen" w:date="2021-08-16T11:24:00Z"/>
          <w:szCs w:val="16"/>
        </w:rPr>
      </w:pPr>
    </w:p>
    <w:p w14:paraId="12B94615" w14:textId="77777777" w:rsidR="00463F6F" w:rsidRPr="00202C62" w:rsidRDefault="00463F6F" w:rsidP="00463F6F">
      <w:pPr>
        <w:snapToGrid w:val="0"/>
        <w:rPr>
          <w:ins w:id="107" w:author="Runhua Chen" w:date="2021-08-16T11:24:00Z"/>
          <w:szCs w:val="16"/>
        </w:rPr>
      </w:pPr>
      <w:ins w:id="108" w:author="Runhua Chen" w:date="2021-08-16T11:24:00Z">
        <w:r w:rsidRPr="00202C62">
          <w:rPr>
            <w:szCs w:val="16"/>
          </w:rPr>
          <w:t xml:space="preserve">Alt-2:  </w:t>
        </w:r>
      </w:ins>
    </w:p>
    <w:p w14:paraId="68C24860" w14:textId="77777777" w:rsidR="00463F6F" w:rsidRPr="00202C62" w:rsidRDefault="00463F6F" w:rsidP="00463F6F">
      <w:pPr>
        <w:snapToGrid w:val="0"/>
        <w:rPr>
          <w:ins w:id="109" w:author="Runhua Chen" w:date="2021-08-16T11:24:00Z"/>
          <w:szCs w:val="16"/>
        </w:rPr>
      </w:pPr>
      <w:ins w:id="110" w:author="Runhua Chen" w:date="2021-08-16T11:24:00Z">
        <w:r w:rsidRPr="00202C62">
          <w:rPr>
            <w:szCs w:val="16"/>
          </w:rPr>
          <w:t>Support: ZTE</w:t>
        </w:r>
      </w:ins>
    </w:p>
    <w:p w14:paraId="005F8649" w14:textId="77777777" w:rsidR="00463F6F" w:rsidRPr="00202C62" w:rsidRDefault="00463F6F" w:rsidP="00463F6F">
      <w:pPr>
        <w:snapToGrid w:val="0"/>
        <w:rPr>
          <w:ins w:id="111" w:author="Runhua Chen" w:date="2021-08-16T11:24:00Z"/>
          <w:szCs w:val="16"/>
        </w:rPr>
      </w:pPr>
    </w:p>
    <w:p w14:paraId="6BAF5836" w14:textId="77777777" w:rsidR="00463F6F" w:rsidRPr="00202C62" w:rsidRDefault="00463F6F" w:rsidP="00463F6F">
      <w:pPr>
        <w:snapToGrid w:val="0"/>
        <w:rPr>
          <w:ins w:id="112" w:author="Runhua Chen" w:date="2021-08-16T11:24:00Z"/>
          <w:szCs w:val="16"/>
        </w:rPr>
      </w:pPr>
      <w:ins w:id="113" w:author="Runhua Chen" w:date="2021-08-16T11:24:00Z">
        <w:r w:rsidRPr="00202C62">
          <w:rPr>
            <w:szCs w:val="16"/>
          </w:rPr>
          <w:t xml:space="preserve">Alt-3 (no UCI reduction): </w:t>
        </w:r>
      </w:ins>
    </w:p>
    <w:p w14:paraId="40D80A94" w14:textId="77777777" w:rsidR="00463F6F" w:rsidRPr="00202C62" w:rsidRDefault="00463F6F" w:rsidP="00463F6F">
      <w:pPr>
        <w:snapToGrid w:val="0"/>
        <w:rPr>
          <w:ins w:id="114" w:author="Runhua Chen" w:date="2021-08-16T11:24:00Z"/>
          <w:szCs w:val="16"/>
        </w:rPr>
      </w:pPr>
      <w:ins w:id="115" w:author="Runhua Chen" w:date="2021-08-16T11:24:00Z">
        <w:r w:rsidRPr="00202C62">
          <w:rPr>
            <w:szCs w:val="16"/>
          </w:rPr>
          <w:t>Support: CATT, QC</w:t>
        </w:r>
      </w:ins>
    </w:p>
    <w:p w14:paraId="3B1A9453" w14:textId="77777777" w:rsidR="00463F6F" w:rsidRPr="00202C62" w:rsidRDefault="00463F6F" w:rsidP="00463F6F">
      <w:pPr>
        <w:snapToGrid w:val="0"/>
        <w:rPr>
          <w:ins w:id="116" w:author="Runhua Chen" w:date="2021-08-16T11:24:00Z"/>
          <w:szCs w:val="16"/>
        </w:rPr>
      </w:pPr>
    </w:p>
    <w:p w14:paraId="05B915B6" w14:textId="77777777" w:rsidR="00463F6F" w:rsidRPr="00202C62" w:rsidRDefault="00463F6F" w:rsidP="00463F6F">
      <w:pPr>
        <w:pStyle w:val="0Maintext"/>
        <w:rPr>
          <w:ins w:id="117" w:author="Runhua Chen" w:date="2021-08-16T11:24:00Z"/>
          <w:szCs w:val="16"/>
        </w:rPr>
      </w:pPr>
      <w:ins w:id="118"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19" w:author="Runhua Chen" w:date="2021-08-16T11:24:00Z"/>
          <w:szCs w:val="16"/>
        </w:rPr>
      </w:pPr>
      <w:ins w:id="120" w:author="Runhua Chen" w:date="2021-08-16T11:24:00Z">
        <w:r w:rsidRPr="00202C62">
          <w:rPr>
            <w:szCs w:val="16"/>
          </w:rPr>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121"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22"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23"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Please see offline proposal.  Samsung/vivo’s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check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Runhua, O</w:t>
            </w:r>
            <w:r>
              <w:rPr>
                <w:rFonts w:eastAsia="Malgun Gothic" w:hint="eastAsia"/>
                <w:sz w:val="18"/>
                <w:szCs w:val="18"/>
                <w:lang w:eastAsia="ko-KR"/>
              </w:rPr>
              <w:t xml:space="preserve">ur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r w:rsidR="00155D4E" w14:paraId="2BF75322" w14:textId="77777777" w:rsidTr="0070540E">
        <w:trPr>
          <w:trHeight w:val="603"/>
        </w:trPr>
        <w:tc>
          <w:tcPr>
            <w:tcW w:w="1494" w:type="dxa"/>
          </w:tcPr>
          <w:p w14:paraId="2368A1BA" w14:textId="49E07E73" w:rsidR="00155D4E" w:rsidRDefault="00155D4E" w:rsidP="00155D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00111FA3" w14:textId="445FCF8E" w:rsidR="00155D4E" w:rsidRDefault="00155D4E" w:rsidP="00155D4E">
            <w:pPr>
              <w:snapToGrid w:val="0"/>
              <w:spacing w:line="264" w:lineRule="auto"/>
              <w:jc w:val="both"/>
              <w:rPr>
                <w:rFonts w:eastAsiaTheme="minorEastAsia"/>
                <w:sz w:val="18"/>
                <w:szCs w:val="18"/>
                <w:lang w:eastAsia="zh-CN"/>
              </w:rPr>
            </w:pPr>
            <w:r>
              <w:rPr>
                <w:rFonts w:eastAsia="Malgun Gothic"/>
                <w:sz w:val="18"/>
                <w:szCs w:val="18"/>
                <w:lang w:eastAsia="ko-KR"/>
              </w:rPr>
              <w:t>Support FL’s latest offline proposal and we support Alt 1.</w:t>
            </w:r>
          </w:p>
        </w:tc>
      </w:tr>
      <w:tr w:rsidR="00316742" w14:paraId="5529D247" w14:textId="77777777" w:rsidTr="0070540E">
        <w:trPr>
          <w:trHeight w:val="603"/>
        </w:trPr>
        <w:tc>
          <w:tcPr>
            <w:tcW w:w="1494" w:type="dxa"/>
          </w:tcPr>
          <w:p w14:paraId="23BD34C7" w14:textId="4074E322" w:rsidR="00316742" w:rsidRDefault="00316742" w:rsidP="00155D4E">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C9E6F8A" w14:textId="5BB7B2F1" w:rsidR="00316742" w:rsidRDefault="00316742" w:rsidP="00155D4E">
            <w:pPr>
              <w:snapToGrid w:val="0"/>
              <w:spacing w:line="264" w:lineRule="auto"/>
              <w:jc w:val="both"/>
              <w:rPr>
                <w:rFonts w:eastAsia="Malgun Gothic"/>
                <w:sz w:val="18"/>
                <w:szCs w:val="18"/>
                <w:lang w:eastAsia="ko-KR"/>
              </w:rPr>
            </w:pPr>
            <w:r>
              <w:rPr>
                <w:rFonts w:eastAsia="Malgun Gothic"/>
                <w:sz w:val="18"/>
                <w:szCs w:val="18"/>
                <w:lang w:eastAsia="ko-KR"/>
              </w:rPr>
              <w:t xml:space="preserve">Clarified that Rel.17 will not support non-differential reporting, if differential is supported. </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lastRenderedPageBreak/>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24"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43A2DE2E" w:rsidR="00F42992" w:rsidRDefault="00B75CB6" w:rsidP="00E379F8">
      <w:pPr>
        <w:pStyle w:val="0Maintext"/>
        <w:numPr>
          <w:ilvl w:val="0"/>
          <w:numId w:val="57"/>
        </w:numPr>
        <w:rPr>
          <w:ins w:id="125" w:author="Runhua Chen" w:date="2021-08-16T14:17:00Z"/>
        </w:rPr>
      </w:pPr>
      <w:r>
        <w:lastRenderedPageBreak/>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ins w:id="126" w:author="Runhua Chen" w:date="2021-08-16T14:17:00Z">
        <w:r w:rsidR="00B569D7">
          <w:t xml:space="preserve">Such hypothesis can be found in issue 1.5, e.g. </w:t>
        </w:r>
      </w:ins>
    </w:p>
    <w:p w14:paraId="59E43177" w14:textId="2AECBF79" w:rsidR="00B569D7" w:rsidRPr="00B569D7" w:rsidRDefault="00B569D7" w:rsidP="00B569D7">
      <w:pPr>
        <w:pStyle w:val="ListParagraph"/>
        <w:numPr>
          <w:ilvl w:val="1"/>
          <w:numId w:val="57"/>
        </w:numPr>
        <w:spacing w:after="0"/>
        <w:rPr>
          <w:ins w:id="127" w:author="Runhua Chen" w:date="2021-08-16T14:17:00Z"/>
          <w:rFonts w:ascii="Times New Roman" w:hAnsi="Times New Roman" w:cs="Times New Roman"/>
          <w:sz w:val="20"/>
          <w:szCs w:val="20"/>
        </w:rPr>
      </w:pPr>
      <w:ins w:id="128" w:author="Runhua Chen" w:date="2021-08-16T14:17:00Z">
        <w:r w:rsidRPr="00B569D7">
          <w:rPr>
            <w:rFonts w:ascii="Times New Roman" w:hAnsi="Times New Roman" w:cs="Times New Roman"/>
            <w:sz w:val="20"/>
            <w:szCs w:val="20"/>
            <w:lang w:val="en-US"/>
          </w:rPr>
          <w:t xml:space="preserve">whether beams are associated to different Rx filters/panels </w:t>
        </w:r>
      </w:ins>
    </w:p>
    <w:p w14:paraId="438EA0D6" w14:textId="0AE3B108" w:rsidR="00B569D7" w:rsidRPr="00B569D7" w:rsidRDefault="00B569D7" w:rsidP="00B569D7">
      <w:pPr>
        <w:pStyle w:val="ListParagraph"/>
        <w:numPr>
          <w:ilvl w:val="1"/>
          <w:numId w:val="57"/>
        </w:numPr>
        <w:spacing w:after="0"/>
        <w:rPr>
          <w:ins w:id="129" w:author="Runhua Chen" w:date="2021-08-16T14:18:00Z"/>
          <w:sz w:val="20"/>
          <w:szCs w:val="20"/>
        </w:rPr>
      </w:pPr>
      <w:ins w:id="130" w:author="Runhua Chen" w:date="2021-08-16T14:17:00Z">
        <w:r w:rsidRPr="00B569D7">
          <w:rPr>
            <w:rFonts w:ascii="Times New Roman" w:hAnsi="Times New Roman" w:cs="Times New Roman"/>
            <w:sz w:val="20"/>
            <w:szCs w:val="20"/>
            <w:lang w:val="en-US"/>
          </w:rPr>
          <w:t>whether beams are received with spatial multiplexing or diversity</w:t>
        </w:r>
      </w:ins>
    </w:p>
    <w:p w14:paraId="4DD0AF5C" w14:textId="4E8908EC" w:rsidR="00B569D7" w:rsidRDefault="00B569D7" w:rsidP="00B569D7">
      <w:pPr>
        <w:pStyle w:val="ListParagraph"/>
        <w:numPr>
          <w:ilvl w:val="1"/>
          <w:numId w:val="57"/>
        </w:numPr>
        <w:spacing w:after="0"/>
      </w:pPr>
      <w:ins w:id="131" w:author="Runhua Chen" w:date="2021-08-16T14:17:00Z">
        <w:r w:rsidRPr="00B569D7">
          <w:rPr>
            <w:rFonts w:ascii="Times New Roman" w:hAnsi="Times New Roman" w:cs="Times New Roman"/>
            <w:sz w:val="20"/>
            <w:szCs w:val="20"/>
            <w:lang w:val="en-US"/>
          </w:rPr>
          <w:t>maximum number of supported layer per DL RS in a group</w:t>
        </w:r>
      </w:ins>
    </w:p>
    <w:p w14:paraId="2D2CEA87" w14:textId="41D4089C" w:rsidR="002F1A5D" w:rsidRDefault="002F1A5D" w:rsidP="00E379F8">
      <w:pPr>
        <w:pStyle w:val="0Maintext"/>
        <w:numPr>
          <w:ilvl w:val="0"/>
          <w:numId w:val="57"/>
        </w:numPr>
      </w:pPr>
      <w:r>
        <w:t>Intel/Qualcomm/DOCOMO</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rPr>
          <w:ins w:id="132" w:author="Runhua Chen" w:date="2021-08-16T14:23:00Z"/>
        </w:trPr>
        <w:tc>
          <w:tcPr>
            <w:tcW w:w="1494" w:type="dxa"/>
          </w:tcPr>
          <w:p w14:paraId="2B1F27DC" w14:textId="5E5BA1B6" w:rsidR="0066099A" w:rsidRDefault="0066099A" w:rsidP="00EE6C91">
            <w:pPr>
              <w:snapToGrid w:val="0"/>
              <w:spacing w:line="264" w:lineRule="auto"/>
              <w:jc w:val="center"/>
              <w:rPr>
                <w:ins w:id="133" w:author="Runhua Chen" w:date="2021-08-16T14:23:00Z"/>
                <w:rFonts w:eastAsiaTheme="minorEastAsia"/>
                <w:sz w:val="18"/>
                <w:szCs w:val="18"/>
                <w:lang w:eastAsia="zh-CN"/>
              </w:rPr>
            </w:pPr>
            <w:ins w:id="134" w:author="Runhua Chen" w:date="2021-08-16T14:23:00Z">
              <w:r>
                <w:rPr>
                  <w:rFonts w:eastAsiaTheme="minorEastAsia"/>
                  <w:sz w:val="18"/>
                  <w:szCs w:val="18"/>
                  <w:lang w:eastAsia="zh-CN"/>
                </w:rPr>
                <w:t>Mod</w:t>
              </w:r>
            </w:ins>
          </w:p>
        </w:tc>
        <w:tc>
          <w:tcPr>
            <w:tcW w:w="8144" w:type="dxa"/>
          </w:tcPr>
          <w:p w14:paraId="6548FAE3" w14:textId="7A2AADE1" w:rsidR="0066099A" w:rsidRDefault="0066099A" w:rsidP="0066099A">
            <w:pPr>
              <w:snapToGrid w:val="0"/>
              <w:spacing w:line="264" w:lineRule="auto"/>
              <w:rPr>
                <w:ins w:id="135" w:author="Runhua Chen" w:date="2021-08-16T14:23:00Z"/>
                <w:rFonts w:eastAsiaTheme="minorEastAsia"/>
                <w:sz w:val="18"/>
                <w:szCs w:val="18"/>
                <w:lang w:eastAsia="zh-CN"/>
              </w:rPr>
            </w:pPr>
            <w:ins w:id="136" w:author="Runhua Chen" w:date="2021-08-16T14:24:00Z">
              <w:r>
                <w:rPr>
                  <w:rFonts w:eastAsiaTheme="minorEastAsia"/>
                  <w:sz w:val="18"/>
                  <w:szCs w:val="18"/>
                  <w:lang w:eastAsia="zh-CN"/>
                </w:rPr>
                <w:t>Based on Ericsson question, c</w:t>
              </w:r>
            </w:ins>
            <w:ins w:id="137" w:author="Runhua Chen" w:date="2021-08-16T14:23:00Z">
              <w:r>
                <w:rPr>
                  <w:rFonts w:eastAsiaTheme="minorEastAsia"/>
                  <w:sz w:val="18"/>
                  <w:szCs w:val="18"/>
                  <w:lang w:eastAsia="zh-CN"/>
                </w:rPr>
                <w:t>opied UE panel related information in issue 1.4 t</w:t>
              </w:r>
            </w:ins>
            <w:ins w:id="138" w:author="Runhua Chen" w:date="2021-08-16T14:24:00Z">
              <w:r>
                <w:rPr>
                  <w:rFonts w:eastAsiaTheme="minorEastAsia"/>
                  <w:sz w:val="18"/>
                  <w:szCs w:val="18"/>
                  <w:lang w:eastAsia="zh-CN"/>
                </w:rPr>
                <w:t xml:space="preserve">o possible gNB-indicated/configured UE hypothesis. </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no enough TU to complete </w:t>
            </w:r>
            <w:r>
              <w:rPr>
                <w:rFonts w:eastAsiaTheme="minorEastAsia"/>
                <w:sz w:val="18"/>
                <w:szCs w:val="18"/>
                <w:lang w:eastAsia="zh-CN"/>
              </w:rPr>
              <w:lastRenderedPageBreak/>
              <w:t>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D84D56">
        <w:tc>
          <w:tcPr>
            <w:tcW w:w="1494" w:type="dxa"/>
          </w:tcPr>
          <w:p w14:paraId="31DD2EED" w14:textId="77777777" w:rsidR="00B72945" w:rsidRDefault="00B72945" w:rsidP="00D84D56">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D84D56">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144915BD" w:rsidR="008D12DB" w:rsidRPr="000D75B9" w:rsidRDefault="008D12DB" w:rsidP="00556037">
            <w:pPr>
              <w:snapToGrid w:val="0"/>
              <w:jc w:val="both"/>
              <w:rPr>
                <w:sz w:val="16"/>
                <w:szCs w:val="16"/>
              </w:rPr>
            </w:pPr>
            <w:r>
              <w:rPr>
                <w:sz w:val="16"/>
                <w:szCs w:val="16"/>
              </w:rPr>
              <w:t>Yes</w:t>
            </w:r>
            <w:ins w:id="139" w:author="Runhua Chen" w:date="2021-08-16T11:33:00Z">
              <w:r w:rsidR="00130D35">
                <w:rPr>
                  <w:sz w:val="16"/>
                  <w:szCs w:val="16"/>
                </w:rPr>
                <w:t xml:space="preserve"> (11)</w:t>
              </w:r>
            </w:ins>
            <w:r>
              <w:rPr>
                <w:sz w:val="16"/>
                <w:szCs w:val="16"/>
              </w:rPr>
              <w:t xml:space="preserve">: </w:t>
            </w:r>
            <w:del w:id="140" w:author="Alex Liou" w:date="2021-08-17T04:09:00Z">
              <w:r w:rsidDel="00A0606A">
                <w:rPr>
                  <w:sz w:val="16"/>
                  <w:szCs w:val="16"/>
                </w:rPr>
                <w:delText>AP</w:delText>
              </w:r>
              <w:r w:rsidRPr="000D75B9" w:rsidDel="00A0606A">
                <w:rPr>
                  <w:sz w:val="16"/>
                  <w:szCs w:val="16"/>
                </w:rPr>
                <w:delText xml:space="preserve">T/FGI, </w:delText>
              </w:r>
            </w:del>
            <w:r>
              <w:rPr>
                <w:sz w:val="16"/>
                <w:szCs w:val="16"/>
              </w:rPr>
              <w:t>CMCC, MediaTek, ITRI, TCL, Nokia/NSB</w:t>
            </w:r>
            <w:r w:rsidR="00942A96">
              <w:rPr>
                <w:sz w:val="16"/>
                <w:szCs w:val="16"/>
              </w:rPr>
              <w:t>, Sony,</w:t>
            </w:r>
            <w:ins w:id="141" w:author="ZTE-Bo" w:date="2021-08-13T19:00:00Z">
              <w:r w:rsidR="00C00522">
                <w:rPr>
                  <w:sz w:val="16"/>
                  <w:szCs w:val="16"/>
                </w:rPr>
                <w:t xml:space="preserve"> ZTE</w:t>
              </w:r>
            </w:ins>
            <w:ins w:id="142"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43" w:author="Runhua Chen" w:date="2021-08-16T11:34:00Z">
              <w:r w:rsidR="00130D35">
                <w:rPr>
                  <w:sz w:val="16"/>
                  <w:szCs w:val="16"/>
                </w:rPr>
                <w:t xml:space="preserve"> (6)</w:t>
              </w:r>
            </w:ins>
            <w:del w:id="144" w:author="Runhua Chen" w:date="2021-08-16T11:34:00Z">
              <w:r w:rsidDel="00130D35">
                <w:rPr>
                  <w:sz w:val="16"/>
                  <w:szCs w:val="16"/>
                </w:rPr>
                <w:delText xml:space="preserve"> </w:delText>
              </w:r>
            </w:del>
            <w:r>
              <w:rPr>
                <w:sz w:val="16"/>
                <w:szCs w:val="16"/>
              </w:rPr>
              <w:t>: Qualcomm, Intel, DOCOMO, CATT</w:t>
            </w:r>
            <w:ins w:id="145" w:author="Runhua Chen" w:date="2021-08-15T11:12:00Z">
              <w:r w:rsidR="00C9245E">
                <w:rPr>
                  <w:sz w:val="16"/>
                  <w:szCs w:val="16"/>
                </w:rPr>
                <w:t xml:space="preserve">, </w:t>
              </w:r>
              <w:proofErr w:type="spellStart"/>
              <w:r w:rsidR="00C9245E">
                <w:rPr>
                  <w:sz w:val="16"/>
                  <w:szCs w:val="16"/>
                </w:rPr>
                <w:t>MediaTek</w:t>
              </w:r>
            </w:ins>
            <w:ins w:id="146"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70D5B8BF"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del w:id="147" w:author="Alex Liou" w:date="2021-08-17T04:09:00Z">
              <w:r w:rsidRPr="005E472F" w:rsidDel="00C3593F">
                <w:rPr>
                  <w:rFonts w:ascii="Times New Roman" w:hAnsi="Times New Roman" w:cs="Times New Roman"/>
                  <w:sz w:val="16"/>
                  <w:szCs w:val="16"/>
                </w:rPr>
                <w:delText>FGI/APT</w:delText>
              </w:r>
              <w:r w:rsidR="000248AF" w:rsidDel="00C3593F">
                <w:rPr>
                  <w:rFonts w:ascii="Times New Roman" w:hAnsi="Times New Roman" w:cs="Times New Roman"/>
                  <w:sz w:val="16"/>
                  <w:szCs w:val="16"/>
                  <w:lang w:val="en-US"/>
                </w:rPr>
                <w:delText xml:space="preserve">, </w:delText>
              </w:r>
            </w:del>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48" w:author="wangj" w:date="2021-08-13T10:58:00Z">
              <w:r w:rsidR="00D62978" w:rsidRPr="00D62978">
                <w:rPr>
                  <w:rFonts w:ascii="Times New Roman" w:hAnsi="Times New Roman" w:cs="Times New Roman"/>
                  <w:sz w:val="16"/>
                  <w:szCs w:val="16"/>
                  <w:lang w:val="en-US"/>
                </w:rPr>
                <w:t>, NTT DOCOMO</w:t>
              </w:r>
            </w:ins>
            <w:ins w:id="149" w:author="Cao, Jeffrey" w:date="2021-08-13T17:02:00Z">
              <w:r w:rsidR="00461AB2">
                <w:rPr>
                  <w:rFonts w:ascii="Times New Roman" w:hAnsi="Times New Roman" w:cs="Times New Roman"/>
                  <w:sz w:val="16"/>
                  <w:szCs w:val="16"/>
                  <w:lang w:val="en-US"/>
                </w:rPr>
                <w:t>, Sony</w:t>
              </w:r>
            </w:ins>
            <w:ins w:id="150" w:author="ZTE-Bo" w:date="2021-08-13T19:00:00Z">
              <w:r w:rsidR="00C00522">
                <w:rPr>
                  <w:rFonts w:ascii="Times New Roman" w:hAnsi="Times New Roman" w:cs="Times New Roman"/>
                  <w:sz w:val="16"/>
                  <w:szCs w:val="16"/>
                  <w:lang w:val="en-US"/>
                </w:rPr>
                <w:t>, ZTE</w:t>
              </w:r>
            </w:ins>
            <w:ins w:id="151"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52"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53"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54" w:author="wangj" w:date="2021-08-13T10:59:00Z">
              <w:r w:rsidR="00D62978" w:rsidRPr="00D62978">
                <w:rPr>
                  <w:sz w:val="16"/>
                  <w:szCs w:val="16"/>
                </w:rPr>
                <w:t xml:space="preserve">, NTT </w:t>
              </w:r>
              <w:proofErr w:type="spellStart"/>
              <w:r w:rsidR="00D62978" w:rsidRPr="00D62978">
                <w:rPr>
                  <w:sz w:val="16"/>
                  <w:szCs w:val="16"/>
                </w:rPr>
                <w:t>DOCOMO</w:t>
              </w:r>
            </w:ins>
            <w:ins w:id="155" w:author="Hualei Wang" w:date="2021-08-13T15:16:00Z">
              <w:r w:rsidR="00345DA7">
                <w:rPr>
                  <w:sz w:val="16"/>
                  <w:szCs w:val="16"/>
                </w:rPr>
                <w:t>,Spreadtrum</w:t>
              </w:r>
            </w:ins>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ins w:id="156" w:author="Alex Liou" w:date="2021-08-17T04:09:00Z">
              <w:r w:rsidR="00171F98">
                <w:rPr>
                  <w:sz w:val="16"/>
                  <w:szCs w:val="16"/>
                </w:rPr>
                <w:t>, FGI/APT</w:t>
              </w:r>
            </w:ins>
          </w:p>
          <w:p w14:paraId="1CA016C7" w14:textId="0218828A" w:rsidR="00FF2C55" w:rsidRDefault="00FF2C55" w:rsidP="007848EE">
            <w:pPr>
              <w:snapToGrid w:val="0"/>
              <w:rPr>
                <w:sz w:val="16"/>
                <w:szCs w:val="16"/>
              </w:rPr>
            </w:pPr>
            <w:r>
              <w:rPr>
                <w:sz w:val="16"/>
                <w:szCs w:val="16"/>
              </w:rPr>
              <w:t>No: Ericsson</w:t>
            </w:r>
            <w:ins w:id="157"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58"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59" w:author="Runhua Chen" w:date="2021-08-15T01:04:00Z">
              <w:r w:rsidR="00F808B1">
                <w:rPr>
                  <w:sz w:val="16"/>
                  <w:szCs w:val="16"/>
                </w:rPr>
                <w:t xml:space="preserve"> DOCOMO, Lenovo/MoM, LGE</w:t>
              </w:r>
            </w:ins>
            <w:ins w:id="160" w:author="Runhua Chen" w:date="2021-08-15T01:05:00Z">
              <w:r w:rsidR="00F808B1">
                <w:rPr>
                  <w:sz w:val="16"/>
                  <w:szCs w:val="16"/>
                </w:rPr>
                <w:t>, Spreadtrum</w:t>
              </w:r>
            </w:ins>
            <w:ins w:id="161"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62" w:author="Cao, Jeffrey" w:date="2021-08-13T17:03:00Z">
              <w:r w:rsidR="00461AB2">
                <w:rPr>
                  <w:sz w:val="16"/>
                  <w:szCs w:val="16"/>
                </w:rPr>
                <w:t>Sony (via CORESETPoolindex)</w:t>
              </w:r>
            </w:ins>
            <w:ins w:id="163" w:author="Runhua Chen" w:date="2021-08-15T01:05:00Z">
              <w:r w:rsidR="00F808B1">
                <w:rPr>
                  <w:sz w:val="16"/>
                  <w:szCs w:val="16"/>
                </w:rPr>
                <w:t xml:space="preserve">, MediaTek, </w:t>
              </w:r>
            </w:ins>
            <w:ins w:id="164"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ins w:id="165" w:author="Runhua Chen" w:date="2021-08-15T01:04:00Z">
              <w:r w:rsidR="00F808B1">
                <w:rPr>
                  <w:sz w:val="16"/>
                  <w:szCs w:val="16"/>
                </w:rPr>
                <w:t>Lenovo/MoM, LGE</w:t>
              </w:r>
            </w:ins>
            <w:ins w:id="166" w:author="Runhua Chen" w:date="2021-08-15T01:05:00Z">
              <w:r w:rsidR="00F808B1">
                <w:rPr>
                  <w:sz w:val="16"/>
                  <w:szCs w:val="16"/>
                </w:rPr>
                <w:t>, Spreadtrum</w:t>
              </w:r>
            </w:ins>
            <w:ins w:id="167" w:author="Alex Liou" w:date="2021-08-17T04:09:00Z">
              <w:r w:rsidR="00164953">
                <w:rPr>
                  <w:sz w:val="16"/>
                  <w:szCs w:val="16"/>
                </w:rPr>
                <w:t>, FGI/APT</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w:t>
            </w:r>
            <w:r w:rsidR="000D75B9">
              <w:rPr>
                <w:sz w:val="16"/>
                <w:szCs w:val="16"/>
              </w:rPr>
              <w:lastRenderedPageBreak/>
              <w:t xml:space="preserve">CMCC, </w:t>
            </w:r>
            <w:r w:rsidR="00950039">
              <w:rPr>
                <w:sz w:val="16"/>
                <w:szCs w:val="16"/>
              </w:rPr>
              <w:t>Xiaomi,</w:t>
            </w:r>
            <w:r w:rsidR="0064170E">
              <w:rPr>
                <w:sz w:val="16"/>
                <w:szCs w:val="16"/>
              </w:rPr>
              <w:t xml:space="preserve"> CATT,</w:t>
            </w:r>
            <w:r w:rsidR="00A25A10">
              <w:rPr>
                <w:sz w:val="16"/>
                <w:szCs w:val="16"/>
              </w:rPr>
              <w:t xml:space="preserve"> Nokia/NSB</w:t>
            </w:r>
            <w:ins w:id="168" w:author="wangj" w:date="2021-08-13T10:59:00Z">
              <w:r w:rsidR="00D62978" w:rsidRPr="00D62978">
                <w:rPr>
                  <w:sz w:val="16"/>
                  <w:szCs w:val="16"/>
                </w:rPr>
                <w:t>, NTT DOCOMO</w:t>
              </w:r>
            </w:ins>
            <w:ins w:id="16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70" w:author="wangj" w:date="2021-08-13T10:59:00Z">
              <w:r w:rsidR="00D62978" w:rsidRPr="00D62978">
                <w:rPr>
                  <w:sz w:val="16"/>
                  <w:szCs w:val="16"/>
                </w:rPr>
                <w:t>, NTT DOCOMO</w:t>
              </w:r>
            </w:ins>
            <w:ins w:id="17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ins w:id="172" w:author="SeongWon Go" w:date="2021-08-16T22:11:00Z">
              <w:r w:rsidR="005E04CA">
                <w:rPr>
                  <w:sz w:val="16"/>
                  <w:szCs w:val="16"/>
                </w:rPr>
                <w:t xml:space="preserve">LG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73" w:author="wangj" w:date="2021-08-13T11:00:00Z">
              <w:r w:rsidR="00D62978" w:rsidRPr="00D62978">
                <w:rPr>
                  <w:sz w:val="16"/>
                  <w:szCs w:val="16"/>
                </w:rPr>
                <w:t>, NTT DOCOMO</w:t>
              </w:r>
            </w:ins>
            <w:ins w:id="174" w:author="ASUSTeK-Xinra" w:date="2021-08-13T14:25:00Z">
              <w:r w:rsidR="004A1853">
                <w:rPr>
                  <w:sz w:val="16"/>
                  <w:szCs w:val="16"/>
                </w:rPr>
                <w:t xml:space="preserve">, </w:t>
              </w:r>
              <w:proofErr w:type="spellStart"/>
              <w:r w:rsidR="004A1853">
                <w:rPr>
                  <w:sz w:val="16"/>
                  <w:szCs w:val="16"/>
                </w:rPr>
                <w:t>ASUSTeK</w:t>
              </w:r>
            </w:ins>
            <w:ins w:id="175" w:author="Hualei Wang" w:date="2021-08-13T15:17:00Z">
              <w:r w:rsidR="00345DA7">
                <w:rPr>
                  <w:sz w:val="16"/>
                  <w:szCs w:val="16"/>
                </w:rPr>
                <w:t>,Spreadtrum</w:t>
              </w:r>
            </w:ins>
            <w:proofErr w:type="spellEnd"/>
            <w:ins w:id="176" w:author="Cao, Jeffrey" w:date="2021-08-13T17:03:00Z">
              <w:r w:rsidR="00461AB2">
                <w:rPr>
                  <w:sz w:val="16"/>
                  <w:szCs w:val="16"/>
                </w:rPr>
                <w:t xml:space="preserve">, </w:t>
              </w:r>
              <w:proofErr w:type="spellStart"/>
              <w:r w:rsidR="00461AB2">
                <w:rPr>
                  <w:sz w:val="16"/>
                  <w:szCs w:val="16"/>
                </w:rPr>
                <w:t>Sony</w:t>
              </w:r>
            </w:ins>
            <w:ins w:id="177" w:author="Li Guo" w:date="2021-08-15T22:05:00Z">
              <w:r w:rsidR="00EB015F">
                <w:rPr>
                  <w:sz w:val="16"/>
                  <w:szCs w:val="16"/>
                </w:rPr>
                <w:t>,OPPO</w:t>
              </w:r>
            </w:ins>
            <w:proofErr w:type="spellEnd"/>
            <w:ins w:id="178" w:author="Administrator" w:date="2021-08-16T11:14:00Z">
              <w:r w:rsidR="005C7361">
                <w:rPr>
                  <w:sz w:val="16"/>
                  <w:szCs w:val="16"/>
                </w:rPr>
                <w:t>, Xiaomi</w:t>
              </w:r>
            </w:ins>
            <w:ins w:id="179" w:author="Convida Wireless" w:date="2021-08-16T11:08:00Z">
              <w:r w:rsidR="00E04EC8">
                <w:rPr>
                  <w:sz w:val="16"/>
                  <w:szCs w:val="16"/>
                </w:rPr>
                <w:t>, Convida</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80"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81" w:author="wangj" w:date="2021-08-13T11:00:00Z">
              <w:r w:rsidR="00D62978" w:rsidRPr="00D62978">
                <w:rPr>
                  <w:sz w:val="16"/>
                  <w:szCs w:val="16"/>
                </w:rPr>
                <w:t>, NTT DOCOMO</w:t>
              </w:r>
            </w:ins>
            <w:ins w:id="182" w:author="ASUSTeK-Xinra" w:date="2021-08-13T14:25:00Z">
              <w:r w:rsidR="004A1853">
                <w:rPr>
                  <w:sz w:val="16"/>
                  <w:szCs w:val="16"/>
                </w:rPr>
                <w:t xml:space="preserve">, </w:t>
              </w:r>
              <w:proofErr w:type="spellStart"/>
              <w:r w:rsidR="004A1853">
                <w:rPr>
                  <w:sz w:val="16"/>
                  <w:szCs w:val="16"/>
                </w:rPr>
                <w:t>ASUSTeK</w:t>
              </w:r>
            </w:ins>
            <w:ins w:id="183" w:author="Hualei Wang" w:date="2021-08-13T15:17:00Z">
              <w:r w:rsidR="00345DA7">
                <w:rPr>
                  <w:sz w:val="16"/>
                  <w:szCs w:val="16"/>
                </w:rPr>
                <w:t>,Spreadtrum</w:t>
              </w:r>
            </w:ins>
            <w:proofErr w:type="spellEnd"/>
            <w:ins w:id="184" w:author="Convida Wireless" w:date="2021-08-16T11:09:00Z">
              <w:r w:rsidR="00E04EC8">
                <w:rPr>
                  <w:sz w:val="16"/>
                  <w:szCs w:val="16"/>
                </w:rPr>
                <w:t>, Convida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85" w:author="Hualei Wang" w:date="2021-08-13T15:17:00Z">
              <w:r w:rsidR="00345DA7">
                <w:rPr>
                  <w:sz w:val="16"/>
                  <w:szCs w:val="16"/>
                </w:rPr>
                <w:t>,Spreadtrum</w:t>
              </w:r>
            </w:ins>
            <w:ins w:id="186" w:author="ZTE-Bo" w:date="2021-08-13T19:01:00Z">
              <w:r w:rsidR="00C00522">
                <w:rPr>
                  <w:rFonts w:ascii="Times New Roman" w:hAnsi="Times New Roman" w:cs="Times New Roman"/>
                  <w:sz w:val="16"/>
                  <w:szCs w:val="16"/>
                  <w:lang w:val="en-US"/>
                </w:rPr>
                <w:t>, ZTE</w:t>
              </w:r>
            </w:ins>
            <w:ins w:id="187"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88"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89"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r w:rsidR="00022F82">
              <w:rPr>
                <w:rFonts w:ascii="Times New Roman" w:hAnsi="Times New Roman" w:cs="Times New Roman"/>
                <w:sz w:val="16"/>
                <w:szCs w:val="16"/>
                <w:lang w:val="en-US"/>
              </w:rPr>
              <w:lastRenderedPageBreak/>
              <w:t>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ins w:id="190" w:author="wangj" w:date="2021-08-13T11:00:00Z">
              <w:r w:rsidR="00D62978">
                <w:rPr>
                  <w:sz w:val="16"/>
                  <w:szCs w:val="16"/>
                </w:rPr>
                <w:t>, NTT DOCOMO</w:t>
              </w:r>
            </w:ins>
            <w:ins w:id="191" w:author="Hualei Wang" w:date="2021-08-13T15:17:00Z">
              <w:r w:rsidR="00345DA7">
                <w:rPr>
                  <w:sz w:val="16"/>
                  <w:szCs w:val="16"/>
                </w:rPr>
                <w:t>, Spreadtrum</w:t>
              </w:r>
            </w:ins>
            <w:ins w:id="192" w:author="Cao, Jeffrey" w:date="2021-08-13T17:03:00Z">
              <w:r w:rsidR="00461AB2">
                <w:rPr>
                  <w:sz w:val="16"/>
                  <w:szCs w:val="16"/>
                </w:rPr>
                <w:t>, Sony</w:t>
              </w:r>
            </w:ins>
            <w:ins w:id="193" w:author="ZTE-Bo" w:date="2021-08-13T19:01:00Z">
              <w:r w:rsidR="00C00522">
                <w:rPr>
                  <w:sz w:val="16"/>
                  <w:szCs w:val="16"/>
                </w:rPr>
                <w:t>, ZTE</w:t>
              </w:r>
            </w:ins>
            <w:ins w:id="194" w:author="Alex Liou" w:date="2021-08-17T04:10:00Z">
              <w:r w:rsidR="00D7159B">
                <w:rPr>
                  <w:sz w:val="16"/>
                  <w:szCs w:val="16"/>
                </w:rPr>
                <w:t>, FGI/APT</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95" w:author="wangj" w:date="2021-08-13T11:00:00Z">
              <w:r w:rsidR="00D62978">
                <w:rPr>
                  <w:sz w:val="16"/>
                  <w:szCs w:val="16"/>
                </w:rPr>
                <w:t>, NTT DOCOMO</w:t>
              </w:r>
            </w:ins>
            <w:ins w:id="196" w:author="Hualei Wang" w:date="2021-08-13T15:17:00Z">
              <w:r w:rsidR="00345DA7">
                <w:rPr>
                  <w:sz w:val="16"/>
                  <w:szCs w:val="16"/>
                </w:rPr>
                <w:t>, Spreadtrum</w:t>
              </w:r>
            </w:ins>
            <w:ins w:id="197" w:author="Cao, Jeffrey" w:date="2021-08-13T17:03:00Z">
              <w:r w:rsidR="00461AB2">
                <w:rPr>
                  <w:sz w:val="16"/>
                  <w:szCs w:val="16"/>
                </w:rPr>
                <w:t>, Sony</w:t>
              </w:r>
            </w:ins>
            <w:ins w:id="198"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99" w:author="wangj" w:date="2021-08-13T11:00:00Z">
              <w:r w:rsidR="00D62978">
                <w:rPr>
                  <w:sz w:val="16"/>
                  <w:szCs w:val="16"/>
                </w:rPr>
                <w:t>, NTT DOCOMO</w:t>
              </w:r>
            </w:ins>
            <w:ins w:id="200" w:author="Administrator" w:date="2021-08-16T11:14:00Z">
              <w:r w:rsidR="005C7361">
                <w:rPr>
                  <w:sz w:val="16"/>
                  <w:szCs w:val="16"/>
                </w:rPr>
                <w:t>, Xiaomi</w:t>
              </w:r>
            </w:ins>
            <w:ins w:id="201" w:author="Alex Liou" w:date="2021-08-17T04:10:00Z">
              <w:r w:rsidR="005D069C">
                <w:rPr>
                  <w:sz w:val="16"/>
                  <w:szCs w:val="16"/>
                </w:rPr>
                <w:t>, FGI/APT</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202"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203" w:author="ZTE-Bo" w:date="2021-08-13T19:01:00Z">
              <w:r w:rsidR="00C00522">
                <w:rPr>
                  <w:sz w:val="16"/>
                  <w:szCs w:val="16"/>
                </w:rPr>
                <w:t>,</w:t>
              </w:r>
              <w:proofErr w:type="gramEnd"/>
              <w:r w:rsidR="00C00522">
                <w:rPr>
                  <w:sz w:val="16"/>
                  <w:szCs w:val="16"/>
                </w:rPr>
                <w:t xml:space="preserve"> ZTE</w:t>
              </w:r>
            </w:ins>
            <w:ins w:id="204" w:author="Alex Liou" w:date="2021-08-17T04:10:00Z">
              <w:r w:rsidR="008538DF">
                <w:rPr>
                  <w:sz w:val="16"/>
                  <w:szCs w:val="16"/>
                </w:rPr>
                <w:t>, FGI/APT</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05" w:author="wangj" w:date="2021-08-13T11:00:00Z">
              <w:r w:rsidR="00D62978">
                <w:rPr>
                  <w:sz w:val="16"/>
                  <w:szCs w:val="16"/>
                </w:rPr>
                <w:t>, NTT DOCOMO</w:t>
              </w:r>
            </w:ins>
            <w:ins w:id="206"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207" w:author="Yuk, Youngsoo (Nokia - KR/Seoul)" w:date="2021-08-16T12:46:00Z"/>
                <w:sz w:val="16"/>
                <w:szCs w:val="16"/>
              </w:rPr>
            </w:pPr>
            <w:r w:rsidRPr="0064170E">
              <w:rPr>
                <w:sz w:val="16"/>
                <w:szCs w:val="16"/>
              </w:rPr>
              <w:t>Support: Asustek</w:t>
            </w:r>
            <w:ins w:id="208" w:author="Runhua Chen" w:date="2021-08-15T01:39:00Z">
              <w:r w:rsidR="0022799C">
                <w:rPr>
                  <w:sz w:val="16"/>
                  <w:szCs w:val="16"/>
                </w:rPr>
                <w:t>, Lenovo/MoM</w:t>
              </w:r>
            </w:ins>
            <w:ins w:id="209"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ins w:id="210"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211"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212"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r w:rsidR="00F2209B" w:rsidRPr="009D4BA7">
          <w:rPr>
            <w:i/>
            <w:color w:val="0070C0"/>
            <w:lang w:eastAsia="zh-CN"/>
          </w:rPr>
          <w:t>BeamFailureRecoveryConfig</w:t>
        </w:r>
        <w:r w:rsidR="00F2209B" w:rsidRPr="005E04CA">
          <w:rPr>
            <w:color w:val="0070C0"/>
            <w:lang w:eastAsia="zh-CN"/>
          </w:rPr>
          <w:t xml:space="preserve"> or </w:t>
        </w:r>
        <w:r w:rsidR="00F2209B" w:rsidRPr="009D4BA7">
          <w:rPr>
            <w:i/>
            <w:color w:val="0070C0"/>
            <w:lang w:eastAsia="zh-CN"/>
          </w:rPr>
          <w:t>BeamFailureRecoverySCellConfig</w:t>
        </w:r>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213" w:author="Runhua Chen" w:date="2021-08-15T00:34:00Z"/>
        </w:rPr>
      </w:pPr>
    </w:p>
    <w:p w14:paraId="00B56605" w14:textId="634E46FD" w:rsidR="00556037" w:rsidDel="00DB4AD9" w:rsidRDefault="00556037" w:rsidP="00556037">
      <w:pPr>
        <w:pStyle w:val="0Maintext"/>
        <w:rPr>
          <w:del w:id="214"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215"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216" w:author="Runhua Chen" w:date="2021-08-15T00:32:00Z"/>
        </w:rPr>
      </w:pPr>
      <w:ins w:id="217" w:author="Runhua Chen" w:date="2021-08-15T00:32:00Z">
        <w:r>
          <w:t>OK: Qualcomm</w:t>
        </w:r>
      </w:ins>
      <w:ins w:id="218" w:author="Runhua Chen" w:date="2021-08-15T00:34:00Z">
        <w:r>
          <w:t>, Apple, DOCOMO</w:t>
        </w:r>
      </w:ins>
      <w:ins w:id="219" w:author="Runhua Chen" w:date="2021-08-15T00:48:00Z">
        <w:r w:rsidR="003E3F44">
          <w:t xml:space="preserve">, Spreadtrum, Lenovo, </w:t>
        </w:r>
        <w:r w:rsidR="00800774">
          <w:t>Fujitsu, Sony, MediaTek</w:t>
        </w:r>
      </w:ins>
      <w:ins w:id="220" w:author="Runhua Chen" w:date="2021-08-16T11:32:00Z">
        <w:r w:rsidR="00130D35">
          <w:t>, Convida</w:t>
        </w:r>
      </w:ins>
    </w:p>
    <w:p w14:paraId="603F4574" w14:textId="2D3766C6" w:rsidR="00DB4AD9" w:rsidRDefault="00DB4AD9" w:rsidP="00D52AC8">
      <w:pPr>
        <w:pStyle w:val="0Maintext"/>
        <w:numPr>
          <w:ilvl w:val="1"/>
          <w:numId w:val="57"/>
        </w:numPr>
      </w:pPr>
      <w:ins w:id="221" w:author="Runhua Chen" w:date="2021-08-15T00:32:00Z">
        <w:r>
          <w:t xml:space="preserve">Concern: </w:t>
        </w:r>
      </w:ins>
      <w:ins w:id="222" w:author="Xi Zhang" w:date="2021-08-15T22:32:00Z">
        <w:r w:rsidR="00377AFE">
          <w:t xml:space="preserve">Huawei, </w:t>
        </w:r>
        <w:proofErr w:type="spellStart"/>
        <w:r w:rsidR="00377AFE">
          <w:t>HiSilicon</w:t>
        </w:r>
      </w:ins>
      <w:proofErr w:type="spellEnd"/>
      <w:ins w:id="223" w:author="Runhua Chen" w:date="2021-08-16T11:31:00Z">
        <w:r w:rsidR="00130D35">
          <w:t>, Lenovo/</w:t>
        </w:r>
        <w:proofErr w:type="spellStart"/>
        <w:r w:rsidR="00130D35">
          <w:t>MotM</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224"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225"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226"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227"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77777777" w:rsidR="002D1E14" w:rsidRDefault="002D1E14" w:rsidP="002D1E14">
            <w:pPr>
              <w:snapToGrid w:val="0"/>
              <w:spacing w:line="264" w:lineRule="auto"/>
              <w:rPr>
                <w:ins w:id="228" w:author="Runhua Chen" w:date="2021-08-16T14:19:00Z"/>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SCell in R16? </w:t>
            </w:r>
          </w:p>
          <w:p w14:paraId="49B49F91" w14:textId="77777777" w:rsidR="00F849DD" w:rsidRDefault="00F849DD" w:rsidP="00F849DD">
            <w:pPr>
              <w:snapToGrid w:val="0"/>
              <w:spacing w:line="264" w:lineRule="auto"/>
              <w:rPr>
                <w:ins w:id="229" w:author="Runhua Chen" w:date="2021-08-16T14:19:00Z"/>
                <w:rFonts w:eastAsiaTheme="minorEastAsia"/>
                <w:sz w:val="18"/>
                <w:szCs w:val="18"/>
                <w:lang w:eastAsia="zh-CN"/>
              </w:rPr>
            </w:pPr>
            <w:ins w:id="230" w:author="Runhua Chen" w:date="2021-08-16T14:19:00Z">
              <w:r>
                <w:rPr>
                  <w:rFonts w:eastAsiaTheme="minorEastAsia"/>
                  <w:sz w:val="18"/>
                  <w:szCs w:val="18"/>
                  <w:lang w:eastAsia="zh-CN"/>
                </w:rPr>
                <w:t xml:space="preserve">[mod]: My understanding is that people may have different views. </w:t>
              </w:r>
            </w:ins>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lastRenderedPageBreak/>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ins w:id="231"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77777777" w:rsidR="00146AB4" w:rsidRDefault="00146AB4" w:rsidP="00F856D9">
      <w:pPr>
        <w:pStyle w:val="0Maintext"/>
        <w:numPr>
          <w:ilvl w:val="1"/>
          <w:numId w:val="57"/>
        </w:numPr>
        <w:snapToGrid w:val="0"/>
        <w:rPr>
          <w:szCs w:val="20"/>
          <w:lang w:val="fr-FR"/>
        </w:rPr>
      </w:pPr>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7777777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Supported</w:t>
      </w:r>
      <w:proofErr w:type="spellEnd"/>
      <w:r w:rsidRPr="00874759">
        <w:rPr>
          <w:rFonts w:ascii="Times New Roman" w:hAnsi="Times New Roman" w:cs="Times New Roman"/>
          <w:sz w:val="20"/>
          <w:szCs w:val="20"/>
          <w:lang w:val="fr-FR"/>
        </w:rPr>
        <w:t xml:space="preserve"> by :</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4F404D72"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Concern</w:t>
      </w:r>
      <w:proofErr w:type="spellEnd"/>
      <w:r w:rsidRPr="00874759">
        <w:rPr>
          <w:rFonts w:ascii="Times New Roman" w:hAnsi="Times New Roman" w:cs="Times New Roman"/>
          <w:sz w:val="20"/>
          <w:szCs w:val="20"/>
          <w:lang w:val="fr-FR"/>
        </w:rPr>
        <w:t> :</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77777777" w:rsidR="00146AB4" w:rsidRPr="00E82AD8" w:rsidRDefault="00146AB4" w:rsidP="00874759">
      <w:pPr>
        <w:pStyle w:val="0Maintext"/>
        <w:numPr>
          <w:ilvl w:val="1"/>
          <w:numId w:val="57"/>
        </w:numPr>
        <w:snapToGrid w:val="0"/>
        <w:rPr>
          <w:szCs w:val="20"/>
          <w:lang w:val="fr-FR"/>
        </w:rPr>
      </w:pPr>
      <w:r w:rsidRPr="00E82AD8">
        <w:rPr>
          <w:szCs w:val="20"/>
          <w:lang w:val="fr-FR"/>
        </w:rPr>
        <w:t>Option 2 :</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11B14866"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w:t>
      </w:r>
      <w:ins w:id="232" w:author="Runhua Chen" w:date="2021-08-16T14:25:00Z">
        <w:r w:rsidR="001D207E">
          <w:rPr>
            <w:rFonts w:ascii="Times New Roman" w:hAnsi="Times New Roman" w:cs="Times New Roman"/>
            <w:sz w:val="20"/>
            <w:szCs w:val="20"/>
            <w:lang w:val="en-US"/>
          </w:rPr>
          <w:t xml:space="preserve"> (3)</w:t>
        </w:r>
      </w:ins>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mDCI-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ins w:id="233" w:author="Runhua Chen" w:date="2021-08-16T12:00:00Z"/>
                <w:rFonts w:eastAsiaTheme="minorEastAsia"/>
                <w:sz w:val="18"/>
                <w:szCs w:val="18"/>
                <w:lang w:val="fr-FR" w:eastAsia="zh-CN"/>
              </w:rPr>
            </w:pPr>
            <w:r>
              <w:rPr>
                <w:rFonts w:eastAsiaTheme="minorEastAsia"/>
                <w:sz w:val="18"/>
                <w:szCs w:val="18"/>
                <w:lang w:val="fr-FR" w:eastAsia="zh-CN"/>
              </w:rPr>
              <w:lastRenderedPageBreak/>
              <w:t xml:space="preserve">For sDCI-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ins w:id="234" w:author="Runhua Chen" w:date="2021-08-16T12:00:00Z"/>
                <w:rFonts w:eastAsiaTheme="minorEastAsia"/>
                <w:sz w:val="18"/>
                <w:szCs w:val="18"/>
                <w:lang w:val="fr-FR" w:eastAsia="zh-CN"/>
              </w:rPr>
            </w:pPr>
          </w:p>
          <w:p w14:paraId="4395A0CA" w14:textId="67439EFF" w:rsidR="00437035" w:rsidRDefault="00437035" w:rsidP="00FE0B92">
            <w:pPr>
              <w:pStyle w:val="0Maintext"/>
              <w:snapToGrid w:val="0"/>
              <w:rPr>
                <w:rFonts w:eastAsiaTheme="minorEastAsia"/>
                <w:sz w:val="18"/>
                <w:szCs w:val="18"/>
                <w:lang w:eastAsia="zh-CN"/>
              </w:rPr>
            </w:pPr>
            <w:ins w:id="235" w:author="Runhua Chen" w:date="2021-08-16T12:00:00Z">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ins>
            <w:ins w:id="236" w:author="Runhua Chen" w:date="2021-08-16T12:01:00Z">
              <w:r>
                <w:rPr>
                  <w:rFonts w:eastAsiaTheme="minorEastAsia"/>
                  <w:sz w:val="18"/>
                  <w:szCs w:val="18"/>
                  <w:lang w:val="fr-FR" w:eastAsia="zh-CN"/>
                </w:rPr>
                <w:t> </w:t>
              </w:r>
            </w:ins>
            <w:ins w:id="237" w:author="Runhua Chen" w:date="2021-08-16T12:00:00Z">
              <w:r>
                <w:rPr>
                  <w:rFonts w:eastAsiaTheme="minorEastAsia"/>
                  <w:sz w:val="18"/>
                  <w:szCs w:val="18"/>
                  <w:lang w:val="fr-FR" w:eastAsia="zh-CN"/>
                </w:rPr>
                <w:t>:</w:t>
              </w:r>
            </w:ins>
            <w:ins w:id="238" w:author="Runhua Chen" w:date="2021-08-16T12:01:00Z">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sDCI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D84D56">
        <w:trPr>
          <w:jc w:val="center"/>
        </w:trPr>
        <w:tc>
          <w:tcPr>
            <w:tcW w:w="1494" w:type="dxa"/>
          </w:tcPr>
          <w:p w14:paraId="01B88B38" w14:textId="77777777" w:rsidR="007C068D" w:rsidRDefault="007C068D" w:rsidP="00D84D56">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D84D56">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D84D56">
        <w:trPr>
          <w:jc w:val="center"/>
          <w:ins w:id="239" w:author="Runhua Chen" w:date="2021-08-16T14:24:00Z"/>
        </w:trPr>
        <w:tc>
          <w:tcPr>
            <w:tcW w:w="1494" w:type="dxa"/>
          </w:tcPr>
          <w:p w14:paraId="6D3EBC5D" w14:textId="28BBE454" w:rsidR="001D207E" w:rsidRDefault="001D207E" w:rsidP="00D84D56">
            <w:pPr>
              <w:snapToGrid w:val="0"/>
              <w:spacing w:line="264" w:lineRule="auto"/>
              <w:jc w:val="both"/>
              <w:rPr>
                <w:ins w:id="240" w:author="Runhua Chen" w:date="2021-08-16T14:24:00Z"/>
                <w:rFonts w:eastAsiaTheme="minorEastAsia"/>
                <w:sz w:val="18"/>
                <w:szCs w:val="18"/>
                <w:lang w:eastAsia="zh-CN"/>
              </w:rPr>
            </w:pPr>
            <w:ins w:id="241" w:author="Runhua Chen" w:date="2021-08-16T14:24:00Z">
              <w:r>
                <w:rPr>
                  <w:rFonts w:eastAsiaTheme="minorEastAsia"/>
                  <w:sz w:val="18"/>
                  <w:szCs w:val="18"/>
                  <w:lang w:eastAsia="zh-CN"/>
                </w:rPr>
                <w:t>Mod</w:t>
              </w:r>
            </w:ins>
          </w:p>
        </w:tc>
        <w:tc>
          <w:tcPr>
            <w:tcW w:w="8144" w:type="dxa"/>
          </w:tcPr>
          <w:p w14:paraId="1ACD3E17" w14:textId="7ACFFBBD" w:rsidR="001D207E" w:rsidRDefault="001D207E" w:rsidP="00D84D56">
            <w:pPr>
              <w:pStyle w:val="0Maintext"/>
              <w:snapToGrid w:val="0"/>
              <w:rPr>
                <w:ins w:id="242" w:author="Runhua Chen" w:date="2021-08-16T14:24:00Z"/>
                <w:rFonts w:eastAsiaTheme="minorEastAsia"/>
                <w:sz w:val="18"/>
                <w:szCs w:val="18"/>
                <w:lang w:eastAsia="zh-CN"/>
              </w:rPr>
            </w:pPr>
            <w:ins w:id="243" w:author="Runhua Chen" w:date="2021-08-16T14:25:00Z">
              <w:r>
                <w:rPr>
                  <w:rFonts w:eastAsiaTheme="minorEastAsia"/>
                  <w:sz w:val="18"/>
                  <w:szCs w:val="18"/>
                  <w:lang w:eastAsia="zh-CN"/>
                </w:rPr>
                <w:t>Noted Ericsson’s concern to implicit sDCI.</w:t>
              </w:r>
            </w:ins>
            <w:ins w:id="244" w:author="Runhua Chen" w:date="2021-08-16T14:26:00Z">
              <w:r>
                <w:rPr>
                  <w:rFonts w:eastAsiaTheme="minorEastAsia"/>
                  <w:sz w:val="18"/>
                  <w:szCs w:val="18"/>
                  <w:lang w:eastAsia="zh-CN"/>
                </w:rPr>
                <w:t xml:space="preserve"> This can be discussed online. </w:t>
              </w:r>
            </w:ins>
            <w:ins w:id="245" w:author="Runhua Chen" w:date="2021-08-16T14:25:00Z">
              <w:r>
                <w:rPr>
                  <w:rFonts w:eastAsiaTheme="minorEastAsia"/>
                  <w:sz w:val="18"/>
                  <w:szCs w:val="18"/>
                  <w:lang w:eastAsia="zh-CN"/>
                </w:rPr>
                <w:t xml:space="preserve"> </w:t>
              </w:r>
            </w:ins>
          </w:p>
        </w:tc>
      </w:tr>
      <w:tr w:rsidR="00ED2947" w14:paraId="6EF6DDAE" w14:textId="77777777" w:rsidTr="00D84D56">
        <w:trPr>
          <w:jc w:val="center"/>
        </w:trPr>
        <w:tc>
          <w:tcPr>
            <w:tcW w:w="1494" w:type="dxa"/>
          </w:tcPr>
          <w:p w14:paraId="6B3E23F0" w14:textId="4CE2D057" w:rsidR="00ED2947" w:rsidRPr="00ED2947" w:rsidRDefault="00ED2947" w:rsidP="00ED2947">
            <w:pPr>
              <w:snapToGrid w:val="0"/>
              <w:spacing w:line="264" w:lineRule="auto"/>
              <w:jc w:val="both"/>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46" w:author="Runhua Chen" w:date="2021-08-15T00:58:00Z">
        <w:r w:rsidRPr="00247EC7" w:rsidDel="006E6F68">
          <w:delText xml:space="preserve"> </w:delText>
        </w:r>
      </w:del>
      <w:r w:rsidR="000A1BF1" w:rsidRPr="00247EC7">
        <w:t xml:space="preserve">There is no </w:t>
      </w:r>
      <w:proofErr w:type="spellStart"/>
      <w:r w:rsidR="000A1BF1" w:rsidRPr="00247EC7">
        <w:t>concensus</w:t>
      </w:r>
      <w:proofErr w:type="spellEnd"/>
      <w:r w:rsidR="000A1BF1"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47" w:author="Runhua Chen" w:date="2021-08-15T01:05:00Z"/>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lastRenderedPageBreak/>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ins w:id="248" w:author="Runhua Chen" w:date="2021-08-16T11:46:00Z">
        <w:r w:rsidR="00C65412">
          <w:rPr>
            <w:rFonts w:ascii="Times New Roman" w:hAnsi="Times New Roman" w:cs="Times New Roman"/>
            <w:sz w:val="20"/>
            <w:szCs w:val="20"/>
            <w:lang w:val="en-US"/>
          </w:rPr>
          <w:t xml:space="preserve"> and</w:t>
        </w:r>
      </w:ins>
      <w:del w:id="249" w:author="Runhua Chen" w:date="2021-08-16T11:46:00Z">
        <w:r w:rsidDel="00C65412">
          <w:rPr>
            <w:rFonts w:ascii="Times New Roman" w:hAnsi="Times New Roman" w:cs="Times New Roman"/>
            <w:sz w:val="20"/>
            <w:szCs w:val="20"/>
            <w:lang w:val="en-US"/>
          </w:rPr>
          <w:delText>/</w:delText>
        </w:r>
      </w:del>
      <w:ins w:id="250" w:author="Runhua Chen" w:date="2021-08-16T11:46:00Z">
        <w:r w:rsidR="00C65412">
          <w:rPr>
            <w:rFonts w:ascii="Times New Roman" w:hAnsi="Times New Roman" w:cs="Times New Roman"/>
            <w:sz w:val="20"/>
            <w:szCs w:val="20"/>
            <w:lang w:val="en-US"/>
          </w:rPr>
          <w:t xml:space="preserve"> </w:t>
        </w:r>
      </w:ins>
      <w:r>
        <w:rPr>
          <w:rFonts w:ascii="Times New Roman" w:hAnsi="Times New Roman" w:cs="Times New Roman"/>
          <w:sz w:val="20"/>
          <w:szCs w:val="20"/>
          <w:lang w:val="en-US"/>
        </w:rPr>
        <w:t>SCell(s)</w:t>
      </w:r>
      <w:ins w:id="251"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Convida</w:t>
      </w:r>
      <w:ins w:id="252" w:author="Runhua Chen" w:date="2021-08-16T14:21:00Z">
        <w:r w:rsidR="00FF4AFE">
          <w:rPr>
            <w:lang w:val="en-US"/>
          </w:rPr>
          <w:t>, Ericsson</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hint="eastAsia"/>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 xml:space="preserve">Convida </w:t>
            </w:r>
            <w:r>
              <w:rPr>
                <w:rFonts w:eastAsia="Malgun Gothic"/>
                <w:sz w:val="18"/>
                <w:szCs w:val="18"/>
                <w:lang w:eastAsia="ko-KR"/>
              </w:rPr>
              <w:lastRenderedPageBreak/>
              <w:t>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lastRenderedPageBreak/>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53" w:author="Runhua Chen" w:date="2021-08-15T01:39:00Z">
        <w:r w:rsidDel="0022799C">
          <w:delText>A</w:delText>
        </w:r>
      </w:del>
      <w:ins w:id="254"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ins w:id="255"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56"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57" w:author="Runhua Chen" w:date="2021-08-16T12:07:00Z">
        <w:r w:rsidRPr="00180D00">
          <w:rPr>
            <w:rFonts w:ascii="Times New Roman" w:eastAsiaTheme="minorEastAsia" w:hAnsi="Times New Roman" w:cs="Times New Roman"/>
            <w:sz w:val="20"/>
            <w:szCs w:val="18"/>
            <w:lang w:val="en-US" w:eastAsia="zh-CN"/>
          </w:rPr>
          <w:t xml:space="preserve">FFS: </w:t>
        </w:r>
      </w:ins>
      <w:ins w:id="258" w:author="Runhua Chen" w:date="2021-08-16T12:08:00Z">
        <w:r>
          <w:rPr>
            <w:rFonts w:ascii="Times New Roman" w:eastAsiaTheme="minorEastAsia" w:hAnsi="Times New Roman" w:cs="Times New Roman"/>
            <w:sz w:val="20"/>
            <w:szCs w:val="18"/>
            <w:lang w:val="en-US" w:eastAsia="zh-CN"/>
          </w:rPr>
          <w:t>content of MAC-CE related to SpCell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259"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60" w:author="Runhua Chen" w:date="2021-08-15T01:53:00Z">
              <w:r>
                <w:rPr>
                  <w:rFonts w:eastAsiaTheme="minorEastAsia"/>
                  <w:sz w:val="18"/>
                  <w:szCs w:val="18"/>
                  <w:lang w:eastAsia="zh-CN"/>
                </w:rPr>
                <w:t xml:space="preserve">[mod]: Is it more </w:t>
              </w:r>
            </w:ins>
            <w:ins w:id="261" w:author="Runhua Chen" w:date="2021-08-15T01:54:00Z">
              <w:r>
                <w:rPr>
                  <w:rFonts w:eastAsiaTheme="minorEastAsia"/>
                  <w:sz w:val="18"/>
                  <w:szCs w:val="18"/>
                  <w:lang w:eastAsia="zh-CN"/>
                </w:rPr>
                <w:t xml:space="preserve">about </w:t>
              </w:r>
            </w:ins>
            <w:ins w:id="262" w:author="Runhua Chen" w:date="2021-08-15T01:53:00Z">
              <w:r>
                <w:rPr>
                  <w:rFonts w:eastAsiaTheme="minorEastAsia"/>
                  <w:sz w:val="18"/>
                  <w:szCs w:val="18"/>
                  <w:lang w:eastAsia="zh-CN"/>
                </w:rPr>
                <w:t xml:space="preserve">the physical channel on which the MAC-CE is transmitted or is it about the content of the MAC-CE? </w:t>
              </w:r>
            </w:ins>
            <w:ins w:id="263"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64" w:author="Runhua Chen" w:date="2021-08-15T11:35:00Z">
              <w:r w:rsidR="003833A9">
                <w:rPr>
                  <w:rFonts w:eastAsiaTheme="minorEastAsia"/>
                  <w:sz w:val="18"/>
                  <w:szCs w:val="18"/>
                  <w:lang w:eastAsia="zh-CN"/>
                </w:rPr>
                <w:t>he physical channel</w:t>
              </w:r>
            </w:ins>
            <w:ins w:id="265" w:author="Runhua Chen" w:date="2021-08-15T01:54:00Z">
              <w:r>
                <w:rPr>
                  <w:rFonts w:eastAsiaTheme="minorEastAsia"/>
                  <w:sz w:val="18"/>
                  <w:szCs w:val="18"/>
                  <w:lang w:eastAsia="zh-CN"/>
                </w:rPr>
                <w:t xml:space="preserve">, this can be discussed separately, e.g. </w:t>
              </w:r>
            </w:ins>
            <w:ins w:id="266"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Legacy format: new beam index is determined based on the number of the NBI-RS resources in </w:t>
            </w:r>
            <w:r w:rsidRPr="004D2D4E">
              <w:rPr>
                <w:rFonts w:ascii="Times New Roman" w:eastAsiaTheme="minorEastAsia" w:hAnsi="Times New Roman" w:cs="Times New Roman"/>
                <w:sz w:val="18"/>
                <w:szCs w:val="18"/>
                <w:lang w:eastAsia="zh-CN"/>
              </w:rPr>
              <w:lastRenderedPageBreak/>
              <w:t>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67"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The only case in which it is necessary to include an explicit TRP ID is when one TRP has failed and that the candidate RS ID is not reported. In this case, the candidate RS ID would be replaced by reserved bits. One of </w:t>
            </w:r>
            <w:r>
              <w:rPr>
                <w:rFonts w:eastAsiaTheme="minorEastAsia"/>
                <w:sz w:val="18"/>
                <w:szCs w:val="18"/>
                <w:lang w:eastAsia="zh-CN"/>
              </w:rPr>
              <w:lastRenderedPageBreak/>
              <w:t>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68" w:author="Convida Wireless" w:date="2021-08-16T10:34:00Z">
              <w:r>
                <w:rPr>
                  <w:rFonts w:ascii="Times New Roman" w:eastAsiaTheme="minorEastAsia" w:hAnsi="Times New Roman" w:cs="Times New Roman"/>
                  <w:sz w:val="20"/>
                  <w:szCs w:val="18"/>
                  <w:lang w:val="en-US" w:eastAsia="zh-CN"/>
                </w:rPr>
                <w:t>ex</w:t>
              </w:r>
            </w:ins>
            <w:del w:id="269"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70"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71"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72"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73"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74"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275"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76"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For SpCell,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SpCell,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27DD398"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Convida: Thanks for the proposal. While I share your view that optimization is possible, it seems the majority of companies prefer a simple straightforward design. Let</w:t>
            </w:r>
            <w:r w:rsidR="00493CAF">
              <w:rPr>
                <w:rFonts w:eastAsiaTheme="minorEastAsia"/>
                <w:sz w:val="18"/>
                <w:szCs w:val="18"/>
                <w:lang w:eastAsia="zh-CN"/>
              </w:rPr>
              <w:t>’</w:t>
            </w:r>
            <w:r>
              <w:rPr>
                <w:rFonts w:eastAsiaTheme="minorEastAsia"/>
                <w:sz w:val="18"/>
                <w:szCs w:val="18"/>
                <w:lang w:eastAsia="zh-CN"/>
              </w:rPr>
              <w:t xml:space="preserve">s hear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r w:rsidR="008C76C0" w14:paraId="17D87C94" w14:textId="77777777" w:rsidTr="00E17F04">
        <w:trPr>
          <w:jc w:val="center"/>
        </w:trPr>
        <w:tc>
          <w:tcPr>
            <w:tcW w:w="1494" w:type="dxa"/>
          </w:tcPr>
          <w:p w14:paraId="021FFFBC" w14:textId="0DA3D426"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20A2926F" w14:textId="610E6ADA"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F30F61" w14:paraId="448C2E21" w14:textId="77777777" w:rsidTr="00E17F04">
        <w:trPr>
          <w:jc w:val="center"/>
        </w:trPr>
        <w:tc>
          <w:tcPr>
            <w:tcW w:w="1494" w:type="dxa"/>
          </w:tcPr>
          <w:p w14:paraId="070C641D" w14:textId="66BA4D92" w:rsidR="00F30F61" w:rsidRPr="00F30F61" w:rsidRDefault="00F30F61" w:rsidP="008C76C0">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01696D21" w14:textId="10FBA973" w:rsidR="00F30F61" w:rsidRPr="00F30F61" w:rsidRDefault="00F30F61" w:rsidP="008C76C0">
            <w:pPr>
              <w:snapToGrid w:val="0"/>
              <w:spacing w:line="264" w:lineRule="auto"/>
              <w:rPr>
                <w:rFonts w:eastAsia="PMingLiU" w:hint="eastAsia"/>
                <w:sz w:val="18"/>
                <w:szCs w:val="18"/>
                <w:lang w:eastAsia="zh-TW"/>
              </w:rPr>
            </w:pPr>
            <w:r>
              <w:rPr>
                <w:rFonts w:eastAsia="PMingLiU"/>
                <w:sz w:val="18"/>
                <w:szCs w:val="18"/>
                <w:lang w:eastAsia="zh-TW"/>
              </w:rPr>
              <w:t>Support the FL’s updated proposal</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77" w:author="Runhua Chen" w:date="2021-08-15T10:51:00Z">
        <w:r w:rsidR="0021592B">
          <w:rPr>
            <w:lang w:val="en-US"/>
          </w:rPr>
          <w:t>L</w:t>
        </w:r>
      </w:ins>
      <w:del w:id="278"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lastRenderedPageBreak/>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ins w:id="279" w:author="Runhua Chen" w:date="2021-08-16T14:21:00Z">
        <w:r w:rsidR="00493CAF">
          <w:t>, Ericsson</w:t>
        </w:r>
      </w:ins>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80"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81" w:author="Runhua Chen" w:date="2021-08-15T01:56:00Z">
        <w:r w:rsidRPr="007A6C6F" w:rsidDel="0080626F">
          <w:rPr>
            <w:u w:val="single"/>
          </w:rPr>
          <w:delText xml:space="preserve"> </w:delText>
        </w:r>
      </w:del>
      <w:ins w:id="282"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 xml:space="preserve">We agree with Apple’s views </w:t>
            </w:r>
            <w:r>
              <w:rPr>
                <w:rFonts w:eastAsia="PMingLiU"/>
                <w:sz w:val="18"/>
                <w:szCs w:val="18"/>
                <w:lang w:eastAsia="zh-TW"/>
              </w:rPr>
              <w:t>that it’s useful to</w:t>
            </w:r>
            <w:r>
              <w:rPr>
                <w:rFonts w:eastAsia="PMingLiU"/>
                <w:sz w:val="18"/>
                <w:szCs w:val="18"/>
                <w:lang w:eastAsia="zh-TW"/>
              </w:rPr>
              <w:t xml:space="preserve"> update all DL/UL data/control channels at least within one CC. We are fine to extend it to apply across CCs in a band.</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lastRenderedPageBreak/>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ins w:id="283" w:author="Runhua Chen" w:date="2021-08-16T14:26:00Z"/>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ins w:id="284" w:author="Runhua Chen" w:date="2021-08-16T14:26:00Z"/>
                <w:rFonts w:eastAsiaTheme="minorEastAsia"/>
                <w:sz w:val="18"/>
                <w:szCs w:val="18"/>
                <w:lang w:eastAsia="zh-CN"/>
              </w:rPr>
            </w:pPr>
          </w:p>
          <w:p w14:paraId="1C76E5FC" w14:textId="77777777" w:rsidR="008F0A99" w:rsidRDefault="008F0A99" w:rsidP="00464DFE">
            <w:pPr>
              <w:snapToGrid w:val="0"/>
              <w:spacing w:line="264" w:lineRule="auto"/>
              <w:rPr>
                <w:ins w:id="285" w:author="Runhua Chen" w:date="2021-08-16T14:27:00Z"/>
                <w:rFonts w:eastAsiaTheme="minorEastAsia"/>
                <w:sz w:val="18"/>
                <w:szCs w:val="18"/>
                <w:lang w:eastAsia="zh-CN"/>
              </w:rPr>
            </w:pPr>
            <w:ins w:id="286" w:author="Runhua Chen" w:date="2021-08-16T14:26:00Z">
              <w:r>
                <w:rPr>
                  <w:rFonts w:eastAsiaTheme="minorEastAsia"/>
                  <w:sz w:val="18"/>
                  <w:szCs w:val="18"/>
                  <w:lang w:eastAsia="zh-CN"/>
                </w:rPr>
                <w:t xml:space="preserve">[mod]: </w:t>
              </w:r>
            </w:ins>
            <w:ins w:id="287" w:author="Runhua Chen" w:date="2021-08-16T14:27:00Z">
              <w:r>
                <w:rPr>
                  <w:rFonts w:eastAsiaTheme="minorEastAsia"/>
                  <w:sz w:val="18"/>
                  <w:szCs w:val="18"/>
                  <w:lang w:eastAsia="zh-CN"/>
                </w:rPr>
                <w:t xml:space="preserve">I think this could be further clarified under the first sub-bullet (condition for CBRA). </w:t>
              </w:r>
              <w:r w:rsidR="004968BB">
                <w:rPr>
                  <w:rFonts w:eastAsiaTheme="minorEastAsia"/>
                  <w:sz w:val="18"/>
                  <w:szCs w:val="18"/>
                  <w:lang w:eastAsia="zh-CN"/>
                </w:rPr>
                <w:t xml:space="preserve">For instance it remains open </w:t>
              </w:r>
            </w:ins>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hint="eastAsia"/>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88"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88"/>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3416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3416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3416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3416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3416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3416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3416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3416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3416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3416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3416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3416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3416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3416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3416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3416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3416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3416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3416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3416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3416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3416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3416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3416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B40D5" w14:textId="77777777" w:rsidR="00C34168" w:rsidRDefault="00C34168" w:rsidP="005A0FB0">
      <w:r>
        <w:separator/>
      </w:r>
    </w:p>
  </w:endnote>
  <w:endnote w:type="continuationSeparator" w:id="0">
    <w:p w14:paraId="5E1BDB81" w14:textId="77777777" w:rsidR="00C34168" w:rsidRDefault="00C3416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DFF16" w14:textId="77777777" w:rsidR="00C34168" w:rsidRDefault="00C34168" w:rsidP="005A0FB0">
      <w:r>
        <w:separator/>
      </w:r>
    </w:p>
  </w:footnote>
  <w:footnote w:type="continuationSeparator" w:id="0">
    <w:p w14:paraId="25F5BF7F" w14:textId="77777777" w:rsidR="00C34168" w:rsidRDefault="00C34168"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Alex Liou">
    <w15:presenceInfo w15:providerId="None" w15:userId="Alex Liou"/>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765"/>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38DF"/>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F21"/>
    <w:rsid w:val="00881DAF"/>
    <w:rsid w:val="0088233F"/>
    <w:rsid w:val="00883FD5"/>
    <w:rsid w:val="00884B0E"/>
    <w:rsid w:val="00884BAE"/>
    <w:rsid w:val="008850D9"/>
    <w:rsid w:val="0088553B"/>
    <w:rsid w:val="00885605"/>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3CA8"/>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55B"/>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F43"/>
    <w:rsid w:val="00E87260"/>
    <w:rsid w:val="00E87DC4"/>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26EF2AAA-6B53-45E3-98E7-223679636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D7065E-EFD1-4770-8111-8EB904BEBD71}">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8</Pages>
  <Words>17839</Words>
  <Characters>101686</Characters>
  <Application>Microsoft Office Word</Application>
  <DocSecurity>0</DocSecurity>
  <Lines>847</Lines>
  <Paragraphs>2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lex Liou</cp:lastModifiedBy>
  <cp:revision>33</cp:revision>
  <dcterms:created xsi:type="dcterms:W3CDTF">2021-08-16T20:07:00Z</dcterms:created>
  <dcterms:modified xsi:type="dcterms:W3CDTF">2021-08-16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